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0D0750" w14:textId="1950110B" w:rsidR="00E66720" w:rsidRPr="00FE0D69" w:rsidRDefault="001F47BA" w:rsidP="00334A7E">
      <w:pPr>
        <w:jc w:val="center"/>
        <w:rPr>
          <w:b/>
        </w:rPr>
      </w:pPr>
      <w:r w:rsidRPr="00FE0D69">
        <w:rPr>
          <w:b/>
        </w:rPr>
        <w:t>20</w:t>
      </w:r>
      <w:r w:rsidR="00010E7E">
        <w:rPr>
          <w:b/>
        </w:rPr>
        <w:t>2</w:t>
      </w:r>
      <w:r w:rsidR="00334A7E">
        <w:rPr>
          <w:b/>
        </w:rPr>
        <w:t>1</w:t>
      </w:r>
      <w:r w:rsidRPr="00FE0D69">
        <w:rPr>
          <w:b/>
        </w:rPr>
        <w:t>. évi Pályázati felhívás</w:t>
      </w:r>
      <w:r w:rsidR="00572619" w:rsidRPr="00FE0D69">
        <w:rPr>
          <w:b/>
        </w:rPr>
        <w:t xml:space="preserve"> </w:t>
      </w:r>
      <w:r w:rsidR="00334A7E">
        <w:rPr>
          <w:b/>
        </w:rPr>
        <w:br/>
        <w:t xml:space="preserve"> innovatív ötletek támogatására</w:t>
      </w:r>
      <w:r w:rsidR="00AF297F" w:rsidRPr="00FE0D69">
        <w:rPr>
          <w:b/>
        </w:rPr>
        <w:br/>
      </w:r>
      <w:r w:rsidR="00E66720" w:rsidRPr="00FE0D69">
        <w:rPr>
          <w:b/>
        </w:rPr>
        <w:t xml:space="preserve">PTE </w:t>
      </w:r>
      <w:proofErr w:type="spellStart"/>
      <w:r w:rsidR="00E66720" w:rsidRPr="00FE0D69">
        <w:rPr>
          <w:b/>
        </w:rPr>
        <w:t>Proof</w:t>
      </w:r>
      <w:proofErr w:type="spellEnd"/>
      <w:r w:rsidR="00E66720" w:rsidRPr="00FE0D69">
        <w:rPr>
          <w:b/>
        </w:rPr>
        <w:t xml:space="preserve"> of </w:t>
      </w:r>
      <w:proofErr w:type="spellStart"/>
      <w:r w:rsidR="00010E7E">
        <w:rPr>
          <w:b/>
        </w:rPr>
        <w:t>Concept</w:t>
      </w:r>
      <w:proofErr w:type="spellEnd"/>
      <w:r w:rsidR="00502CEF">
        <w:rPr>
          <w:b/>
        </w:rPr>
        <w:t xml:space="preserve"> (</w:t>
      </w:r>
      <w:proofErr w:type="spellStart"/>
      <w:r w:rsidR="00502CEF">
        <w:rPr>
          <w:b/>
        </w:rPr>
        <w:t>PoC</w:t>
      </w:r>
      <w:proofErr w:type="spellEnd"/>
      <w:r w:rsidR="00502CEF">
        <w:rPr>
          <w:b/>
        </w:rPr>
        <w:t>)</w:t>
      </w:r>
      <w:r w:rsidR="00E66720" w:rsidRPr="00FE0D69">
        <w:rPr>
          <w:b/>
        </w:rPr>
        <w:t xml:space="preserve"> alap</w:t>
      </w:r>
      <w:r w:rsidRPr="00FE0D69">
        <w:rPr>
          <w:b/>
        </w:rPr>
        <w:t xml:space="preserve">ból </w:t>
      </w:r>
    </w:p>
    <w:p w14:paraId="3ADE3758" w14:textId="4911A3FA" w:rsidR="00CA125A" w:rsidRPr="00FE0D69" w:rsidRDefault="00334A7E" w:rsidP="00E66720">
      <w:pPr>
        <w:jc w:val="center"/>
        <w:rPr>
          <w:b/>
        </w:rPr>
      </w:pPr>
      <w:r>
        <w:rPr>
          <w:b/>
        </w:rPr>
        <w:t>(</w:t>
      </w:r>
      <w:proofErr w:type="spellStart"/>
      <w:r>
        <w:rPr>
          <w:b/>
        </w:rPr>
        <w:t>PoC</w:t>
      </w:r>
      <w:proofErr w:type="spellEnd"/>
      <w:r>
        <w:rPr>
          <w:b/>
        </w:rPr>
        <w:t xml:space="preserve"> IDEA)</w:t>
      </w:r>
    </w:p>
    <w:p w14:paraId="79FDF60B" w14:textId="77777777" w:rsidR="00BC0B47" w:rsidRPr="00FE0D69" w:rsidRDefault="00CA125A" w:rsidP="00CA125A">
      <w:pPr>
        <w:pStyle w:val="Listaszerbekezds"/>
        <w:numPr>
          <w:ilvl w:val="0"/>
          <w:numId w:val="9"/>
        </w:numPr>
        <w:spacing w:before="240"/>
        <w:rPr>
          <w:b/>
        </w:rPr>
      </w:pPr>
      <w:r w:rsidRPr="00FE0D69">
        <w:rPr>
          <w:b/>
        </w:rPr>
        <w:t>Az alap célja</w:t>
      </w:r>
    </w:p>
    <w:p w14:paraId="1ED5045A" w14:textId="3FC7955B" w:rsidR="00283008" w:rsidRPr="00FE0D69" w:rsidRDefault="00283008" w:rsidP="00283008">
      <w:pPr>
        <w:jc w:val="both"/>
        <w:rPr>
          <w:rFonts w:ascii="Calibri" w:hAnsi="Calibri" w:cs="Calibri"/>
        </w:rPr>
      </w:pPr>
      <w:r w:rsidRPr="00FE0D69">
        <w:rPr>
          <w:rFonts w:ascii="Calibri" w:hAnsi="Calibri" w:cs="Calibri"/>
        </w:rPr>
        <w:t>A Pécsi Tudományegyetem célja, hogy az oktatás</w:t>
      </w:r>
      <w:r w:rsidR="00FA49D7">
        <w:rPr>
          <w:rFonts w:ascii="Calibri" w:hAnsi="Calibri" w:cs="Calibri"/>
        </w:rPr>
        <w:t>,</w:t>
      </w:r>
      <w:r w:rsidRPr="00FE0D69">
        <w:rPr>
          <w:rFonts w:ascii="Calibri" w:hAnsi="Calibri" w:cs="Calibri"/>
        </w:rPr>
        <w:t xml:space="preserve"> valamint a tudományos tevékenység mellett a régió és az ország meghatározó kutatás-fejlesztési és innovációs központja is legyen.</w:t>
      </w:r>
    </w:p>
    <w:p w14:paraId="6D14AA03" w14:textId="2E280DB5" w:rsidR="00CA125A" w:rsidRPr="00FE0D69" w:rsidRDefault="001F47BA" w:rsidP="00E66720">
      <w:pPr>
        <w:jc w:val="both"/>
      </w:pPr>
      <w:r w:rsidRPr="00FE0D69">
        <w:t>A Pécsi Tudományegyetem kiemelt fontosságot tulajdonít az egyetemen létrejövő szellemi te</w:t>
      </w:r>
      <w:r w:rsidR="000D5F6A" w:rsidRPr="00FE0D69">
        <w:t>rmékek gazdasági hasznosításának.</w:t>
      </w:r>
      <w:r w:rsidRPr="00FE0D69">
        <w:t xml:space="preserve"> Ehhez kapcsolódóan kívánja létrehozni a </w:t>
      </w:r>
      <w:r w:rsidR="00BC0B47" w:rsidRPr="00FE0D69">
        <w:t xml:space="preserve">szellemi termékek piacra juttatását, hasznosítását megkönnyítő </w:t>
      </w:r>
      <w:r w:rsidRPr="00FE0D69">
        <w:t xml:space="preserve">PTE </w:t>
      </w:r>
      <w:proofErr w:type="spellStart"/>
      <w:r w:rsidRPr="00FE0D69">
        <w:t>Po</w:t>
      </w:r>
      <w:r w:rsidR="00010E7E">
        <w:t>C</w:t>
      </w:r>
      <w:proofErr w:type="spellEnd"/>
      <w:r w:rsidRPr="00FE0D69">
        <w:t xml:space="preserve"> (</w:t>
      </w:r>
      <w:proofErr w:type="spellStart"/>
      <w:r w:rsidRPr="00FE0D69">
        <w:t>Proof</w:t>
      </w:r>
      <w:proofErr w:type="spellEnd"/>
      <w:r w:rsidRPr="00FE0D69">
        <w:t xml:space="preserve"> of </w:t>
      </w:r>
      <w:proofErr w:type="spellStart"/>
      <w:r w:rsidR="00010E7E">
        <w:t>Concept</w:t>
      </w:r>
      <w:proofErr w:type="spellEnd"/>
      <w:r w:rsidRPr="00FE0D69">
        <w:t>) Alapot. Az alap elsődleges célja a</w:t>
      </w:r>
      <w:r w:rsidR="00A265A1">
        <w:t xml:space="preserve">z innovációt megalapozó koncepció </w:t>
      </w:r>
      <w:proofErr w:type="spellStart"/>
      <w:r w:rsidRPr="00FE0D69">
        <w:t>v</w:t>
      </w:r>
      <w:r w:rsidR="00BC0B47" w:rsidRPr="00FE0D69">
        <w:t>alidá</w:t>
      </w:r>
      <w:r w:rsidR="00A265A1">
        <w:t>lása</w:t>
      </w:r>
      <w:proofErr w:type="spellEnd"/>
      <w:r w:rsidR="00BC0B47" w:rsidRPr="00FE0D69">
        <w:t xml:space="preserve"> és </w:t>
      </w:r>
      <w:r w:rsidR="00A265A1">
        <w:t xml:space="preserve">piacképes </w:t>
      </w:r>
      <w:r w:rsidR="00BC0B47" w:rsidRPr="00FE0D69">
        <w:t>termék</w:t>
      </w:r>
      <w:r w:rsidR="00A265A1">
        <w:t xml:space="preserve"> </w:t>
      </w:r>
      <w:r w:rsidR="00BC0B47" w:rsidRPr="00FE0D69">
        <w:t>fejlesztés</w:t>
      </w:r>
      <w:r w:rsidR="00A265A1">
        <w:t>ének</w:t>
      </w:r>
      <w:r w:rsidR="00BC0B47" w:rsidRPr="00FE0D69">
        <w:t xml:space="preserve"> </w:t>
      </w:r>
      <w:r w:rsidR="00A265A1">
        <w:t>megalapozása</w:t>
      </w:r>
      <w:r w:rsidR="00BC0B47" w:rsidRPr="00FE0D69">
        <w:t>.</w:t>
      </w:r>
      <w:r w:rsidRPr="00FE0D69">
        <w:t xml:space="preserve"> </w:t>
      </w:r>
    </w:p>
    <w:p w14:paraId="4CCB3391" w14:textId="77777777" w:rsidR="00CA125A" w:rsidRPr="00FE0D69" w:rsidRDefault="00CA125A" w:rsidP="00CA125A">
      <w:pPr>
        <w:pStyle w:val="Listaszerbekezds"/>
        <w:numPr>
          <w:ilvl w:val="0"/>
          <w:numId w:val="9"/>
        </w:numPr>
        <w:spacing w:before="240"/>
        <w:rPr>
          <w:b/>
        </w:rPr>
      </w:pPr>
      <w:r w:rsidRPr="00FE0D69">
        <w:rPr>
          <w:b/>
        </w:rPr>
        <w:t>Az alap forrása</w:t>
      </w:r>
    </w:p>
    <w:p w14:paraId="2A8632E5" w14:textId="2440D479" w:rsidR="001F47BA" w:rsidRPr="00FE0D69" w:rsidRDefault="001F47BA" w:rsidP="00E66720">
      <w:pPr>
        <w:jc w:val="both"/>
      </w:pPr>
      <w:r w:rsidRPr="00FE0D69">
        <w:t>A</w:t>
      </w:r>
      <w:r w:rsidR="000D239A" w:rsidRPr="00FE0D69">
        <w:t xml:space="preserve">z alap </w:t>
      </w:r>
      <w:r w:rsidR="00957536">
        <w:t xml:space="preserve">forrását a </w:t>
      </w:r>
      <w:r w:rsidRPr="00FE0D69">
        <w:t>2020</w:t>
      </w:r>
      <w:r w:rsidR="00957536">
        <w:t>-2021</w:t>
      </w:r>
      <w:r w:rsidRPr="00FE0D69">
        <w:t xml:space="preserve"> a </w:t>
      </w:r>
      <w:r w:rsidR="00957536">
        <w:t xml:space="preserve">TKP 2020 – </w:t>
      </w:r>
      <w:r w:rsidRPr="00FE0D69">
        <w:t xml:space="preserve">Intézményi Kiválóság </w:t>
      </w:r>
      <w:r w:rsidR="00957536">
        <w:t>Alp</w:t>
      </w:r>
      <w:r w:rsidRPr="00FE0D69">
        <w:t>rogram (</w:t>
      </w:r>
      <w:r w:rsidR="00957536">
        <w:t>TKP2020-IKA</w:t>
      </w:r>
      <w:r w:rsidRPr="00FE0D69">
        <w:t>) keretéb</w:t>
      </w:r>
      <w:r w:rsidR="000A2DEB">
        <w:t>ől</w:t>
      </w:r>
      <w:r w:rsidRPr="00FE0D69">
        <w:t xml:space="preserve"> </w:t>
      </w:r>
      <w:r w:rsidR="00957536">
        <w:t>kívánjuk</w:t>
      </w:r>
      <w:r w:rsidRPr="00FE0D69">
        <w:t xml:space="preserve"> </w:t>
      </w:r>
      <w:r w:rsidR="00916CCA" w:rsidRPr="00FE0D69">
        <w:t>biztosít</w:t>
      </w:r>
      <w:r w:rsidR="00957536">
        <w:t>ani</w:t>
      </w:r>
      <w:r w:rsidRPr="00FE0D69">
        <w:t>.</w:t>
      </w:r>
      <w:r w:rsidR="00817067" w:rsidRPr="00FE0D69">
        <w:t xml:space="preserve"> Támogat</w:t>
      </w:r>
      <w:r w:rsidR="0079468D">
        <w:t>ni tervezett</w:t>
      </w:r>
      <w:r w:rsidR="00817067" w:rsidRPr="00FE0D69">
        <w:t xml:space="preserve"> pályázatok száma: </w:t>
      </w:r>
      <w:r w:rsidR="00A265A1">
        <w:t>5-8</w:t>
      </w:r>
      <w:r w:rsidR="0079468D">
        <w:t xml:space="preserve"> db</w:t>
      </w:r>
      <w:r w:rsidR="00817067" w:rsidRPr="00FE0D69">
        <w:t>.</w:t>
      </w:r>
    </w:p>
    <w:p w14:paraId="795B4046" w14:textId="5DF58842" w:rsidR="00BC0B47" w:rsidRPr="00FE0D69" w:rsidRDefault="00CA125A" w:rsidP="00CA125A">
      <w:pPr>
        <w:pStyle w:val="Listaszerbekezds"/>
        <w:numPr>
          <w:ilvl w:val="0"/>
          <w:numId w:val="9"/>
        </w:numPr>
        <w:spacing w:before="240"/>
        <w:rPr>
          <w:b/>
        </w:rPr>
      </w:pPr>
      <w:r w:rsidRPr="00FE0D69">
        <w:rPr>
          <w:b/>
        </w:rPr>
        <w:t xml:space="preserve">Az </w:t>
      </w:r>
      <w:r w:rsidR="00A265A1">
        <w:rPr>
          <w:b/>
        </w:rPr>
        <w:t>támogatás</w:t>
      </w:r>
      <w:r w:rsidRPr="00FE0D69">
        <w:rPr>
          <w:b/>
        </w:rPr>
        <w:t xml:space="preserve"> indokoltsága</w:t>
      </w:r>
    </w:p>
    <w:p w14:paraId="34492D6D" w14:textId="5B38049B" w:rsidR="00A265A1" w:rsidRDefault="000F3A47" w:rsidP="00CA125A">
      <w:pPr>
        <w:jc w:val="both"/>
      </w:pPr>
      <w:r w:rsidRPr="00FE0D69">
        <w:t xml:space="preserve">Az egyetemen folyó kutatási tevékenység </w:t>
      </w:r>
      <w:r w:rsidR="00A265A1">
        <w:t xml:space="preserve">eredményeként létrejövő innovatív ötletek jellemzően nem </w:t>
      </w:r>
      <w:proofErr w:type="spellStart"/>
      <w:r w:rsidR="00A265A1">
        <w:t>jellemezhetőek</w:t>
      </w:r>
      <w:proofErr w:type="spellEnd"/>
      <w:r w:rsidR="00A265A1">
        <w:t xml:space="preserve"> azzal a</w:t>
      </w:r>
      <w:r w:rsidRPr="00FE0D69">
        <w:t xml:space="preserve"> technológia-fejlettségi szint</w:t>
      </w:r>
      <w:r w:rsidR="00A265A1">
        <w:t>tel</w:t>
      </w:r>
      <w:r w:rsidRPr="00FE0D69">
        <w:t>, ahol üzleti hasznosíthatóságuk</w:t>
      </w:r>
      <w:r w:rsidR="00A265A1">
        <w:t>, piaci potenciáljuk</w:t>
      </w:r>
      <w:r w:rsidRPr="00FE0D69">
        <w:t xml:space="preserve"> </w:t>
      </w:r>
      <w:proofErr w:type="spellStart"/>
      <w:r w:rsidRPr="00FE0D69">
        <w:t>bizonyítottá</w:t>
      </w:r>
      <w:proofErr w:type="spellEnd"/>
      <w:r w:rsidRPr="00FE0D69">
        <w:t xml:space="preserve"> válhat, </w:t>
      </w:r>
      <w:r w:rsidR="00A265A1">
        <w:t xml:space="preserve">sőt szellemi termékként történő befogadásuknak </w:t>
      </w:r>
      <w:r w:rsidR="00BC0B47" w:rsidRPr="00FE0D69">
        <w:t xml:space="preserve">komoly gátat szab az alacsony technológiai érettség. </w:t>
      </w:r>
    </w:p>
    <w:p w14:paraId="3CBDA967" w14:textId="0F159DE1" w:rsidR="00E66720" w:rsidRDefault="00BC0B47" w:rsidP="00CA125A">
      <w:pPr>
        <w:jc w:val="both"/>
      </w:pPr>
      <w:r w:rsidRPr="00FE0D69">
        <w:t xml:space="preserve">Ezt a fejlesztési lépést a külső partnerek </w:t>
      </w:r>
      <w:r w:rsidR="000F3A47" w:rsidRPr="00FE0D69">
        <w:t xml:space="preserve">– vállalati együttműködők, </w:t>
      </w:r>
      <w:r w:rsidRPr="00FE0D69">
        <w:t>befektetők</w:t>
      </w:r>
      <w:r w:rsidR="000F3A47" w:rsidRPr="00FE0D69">
        <w:t xml:space="preserve"> –</w:t>
      </w:r>
      <w:r w:rsidRPr="00FE0D69">
        <w:t xml:space="preserve"> még nem, az alapkutatási </w:t>
      </w:r>
      <w:r w:rsidR="000F3A47" w:rsidRPr="00FE0D69">
        <w:t xml:space="preserve">– </w:t>
      </w:r>
      <w:r w:rsidRPr="00FE0D69">
        <w:t>zömmel pályázati</w:t>
      </w:r>
      <w:r w:rsidR="000F3A47" w:rsidRPr="00FE0D69">
        <w:t xml:space="preserve"> –</w:t>
      </w:r>
      <w:r w:rsidRPr="00FE0D69">
        <w:t xml:space="preserve"> programok már nem finanszírozzák, miközben a </w:t>
      </w:r>
      <w:r w:rsidR="000F3A47" w:rsidRPr="00FE0D69">
        <w:t xml:space="preserve">szellemi termék </w:t>
      </w:r>
      <w:r w:rsidRPr="00FE0D69">
        <w:t>piacra vitel</w:t>
      </w:r>
      <w:r w:rsidR="000F3A47" w:rsidRPr="00FE0D69">
        <w:t>é</w:t>
      </w:r>
      <w:r w:rsidRPr="00FE0D69">
        <w:t>t, értékesítés</w:t>
      </w:r>
      <w:r w:rsidR="000F3A47" w:rsidRPr="00FE0D69">
        <w:t>é</w:t>
      </w:r>
      <w:r w:rsidRPr="00FE0D69">
        <w:t>t legtöbbször elleh</w:t>
      </w:r>
      <w:r w:rsidR="000F3A47" w:rsidRPr="00FE0D69">
        <w:t xml:space="preserve">etetleníti a magas üzleti kockázat. A tapasztalható finanszírozási rés, a hasznosíthatósághoz szükséges célirányos fejlesztések, bizonyítások </w:t>
      </w:r>
      <w:r w:rsidR="00B53205" w:rsidRPr="00FE0D69">
        <w:t>pénzügyi hátterét leghatékonyabban</w:t>
      </w:r>
      <w:r w:rsidR="00952D7A" w:rsidRPr="00FE0D69">
        <w:t xml:space="preserve"> egy</w:t>
      </w:r>
      <w:r w:rsidR="00B53205" w:rsidRPr="00FE0D69">
        <w:t xml:space="preserve"> e céllal létrehozott</w:t>
      </w:r>
      <w:r w:rsidR="00952D7A" w:rsidRPr="00FE0D69">
        <w:t>,</w:t>
      </w:r>
      <w:r w:rsidR="00B53205" w:rsidRPr="00FE0D69">
        <w:t xml:space="preserve"> önálló pénzügyi alappal lehet megvalósítani.</w:t>
      </w:r>
    </w:p>
    <w:p w14:paraId="4B5685F9" w14:textId="77777777" w:rsidR="00A265A1" w:rsidRPr="00FE0D69" w:rsidRDefault="00A265A1" w:rsidP="00CA125A">
      <w:pPr>
        <w:jc w:val="both"/>
      </w:pPr>
    </w:p>
    <w:p w14:paraId="5318A484" w14:textId="6A73D697" w:rsidR="00BC0B47" w:rsidRPr="00FE0D69" w:rsidRDefault="000F3A47" w:rsidP="00CA125A">
      <w:pPr>
        <w:pStyle w:val="Listaszerbekezds"/>
        <w:numPr>
          <w:ilvl w:val="0"/>
          <w:numId w:val="9"/>
        </w:numPr>
        <w:spacing w:before="240" w:after="240"/>
        <w:rPr>
          <w:b/>
        </w:rPr>
      </w:pPr>
      <w:r w:rsidRPr="00FE0D69">
        <w:rPr>
          <w:b/>
        </w:rPr>
        <w:t xml:space="preserve">A </w:t>
      </w:r>
      <w:r w:rsidR="00A265A1">
        <w:rPr>
          <w:b/>
        </w:rPr>
        <w:t>program keretében</w:t>
      </w:r>
      <w:r w:rsidRPr="00FE0D69">
        <w:rPr>
          <w:b/>
        </w:rPr>
        <w:t xml:space="preserve"> támogat</w:t>
      </w:r>
      <w:r w:rsidR="00CA125A" w:rsidRPr="00FE0D69">
        <w:rPr>
          <w:b/>
        </w:rPr>
        <w:t>ható tevékenységek</w:t>
      </w:r>
    </w:p>
    <w:p w14:paraId="736C3C75" w14:textId="77777777" w:rsidR="00B53205" w:rsidRPr="00FE0D69" w:rsidRDefault="00CA125A" w:rsidP="00CA125A">
      <w:pPr>
        <w:jc w:val="both"/>
      </w:pPr>
      <w:r w:rsidRPr="00FE0D69">
        <w:t xml:space="preserve">(1.) </w:t>
      </w:r>
      <w:r w:rsidR="00B53205" w:rsidRPr="00FE0D69">
        <w:t>Ötletvalidációhoz kapcsolódó költségek, piackutatás</w:t>
      </w:r>
      <w:r w:rsidR="00A035FE" w:rsidRPr="00FE0D69">
        <w:t>;</w:t>
      </w:r>
    </w:p>
    <w:p w14:paraId="1A5852E9" w14:textId="78FC438E" w:rsidR="00B53205" w:rsidRPr="00FE0D69" w:rsidRDefault="00CA125A" w:rsidP="00CA125A">
      <w:pPr>
        <w:jc w:val="both"/>
      </w:pPr>
      <w:r w:rsidRPr="00FE0D69">
        <w:t xml:space="preserve">(2.) </w:t>
      </w:r>
      <w:proofErr w:type="spellStart"/>
      <w:r w:rsidR="00B53205" w:rsidRPr="00FE0D69">
        <w:t>Proof</w:t>
      </w:r>
      <w:proofErr w:type="spellEnd"/>
      <w:r w:rsidR="00B53205" w:rsidRPr="00FE0D69">
        <w:t xml:space="preserve"> of </w:t>
      </w:r>
      <w:proofErr w:type="spellStart"/>
      <w:r w:rsidR="00B53205" w:rsidRPr="00FE0D69">
        <w:t>Concept</w:t>
      </w:r>
      <w:proofErr w:type="spellEnd"/>
      <w:r w:rsidR="00B53205" w:rsidRPr="00FE0D69">
        <w:t xml:space="preserve"> (igazoló) kísérletek végzése; ehhez kapcsolódó </w:t>
      </w:r>
      <w:r w:rsidR="00FE14C7" w:rsidRPr="00FE0D69">
        <w:t>bérköltségek, a</w:t>
      </w:r>
      <w:r w:rsidR="00B53205" w:rsidRPr="00FE0D69">
        <w:t>nyag</w:t>
      </w:r>
      <w:r w:rsidR="0079468D">
        <w:t xml:space="preserve">beszerzés </w:t>
      </w:r>
    </w:p>
    <w:p w14:paraId="4971789B" w14:textId="77777777" w:rsidR="00B53205" w:rsidRPr="00FE0D69" w:rsidRDefault="00CA125A" w:rsidP="00CA125A">
      <w:pPr>
        <w:jc w:val="both"/>
      </w:pPr>
      <w:r w:rsidRPr="00FE0D69">
        <w:t xml:space="preserve">(3.) </w:t>
      </w:r>
      <w:r w:rsidR="00B53205" w:rsidRPr="00FE0D69">
        <w:t>Prototípus-fejlesztés;</w:t>
      </w:r>
    </w:p>
    <w:p w14:paraId="48623029" w14:textId="308E8EB0" w:rsidR="00B53205" w:rsidRPr="00FE0D69" w:rsidRDefault="00CA125A" w:rsidP="00CA125A">
      <w:pPr>
        <w:jc w:val="both"/>
      </w:pPr>
      <w:r w:rsidRPr="00FE0D69">
        <w:t>(</w:t>
      </w:r>
      <w:r w:rsidR="00AA6DFD">
        <w:t>4</w:t>
      </w:r>
      <w:r w:rsidRPr="00FE0D69">
        <w:t xml:space="preserve">.) </w:t>
      </w:r>
      <w:r w:rsidR="00B53205" w:rsidRPr="00FE0D69">
        <w:t>K</w:t>
      </w:r>
      <w:r w:rsidR="00A035FE" w:rsidRPr="00FE0D69">
        <w:t xml:space="preserve">ülső szakértők megbízása </w:t>
      </w:r>
      <w:r w:rsidR="00B53205" w:rsidRPr="00FE0D69">
        <w:t>üzleti-hasznosítási modell kidolgozására, piacelemzésre, piacfókuszálásra;</w:t>
      </w:r>
    </w:p>
    <w:p w14:paraId="79DE68D0" w14:textId="1B78B8E8" w:rsidR="00B53205" w:rsidRPr="00FE0D69" w:rsidRDefault="00CA125A" w:rsidP="00CA125A">
      <w:pPr>
        <w:jc w:val="both"/>
      </w:pPr>
      <w:r w:rsidRPr="00FE0D69">
        <w:t>(</w:t>
      </w:r>
      <w:r w:rsidR="00AA6DFD">
        <w:t>5</w:t>
      </w:r>
      <w:r w:rsidRPr="00FE0D69">
        <w:t xml:space="preserve">.) </w:t>
      </w:r>
      <w:r w:rsidR="00B53205" w:rsidRPr="00FE0D69">
        <w:t xml:space="preserve">Külső szolgáltatások </w:t>
      </w:r>
      <w:r w:rsidR="00FA49D7" w:rsidRPr="00FE0D69">
        <w:t>igénybevétele</w:t>
      </w:r>
      <w:r w:rsidR="00B53205" w:rsidRPr="00FE0D69">
        <w:t xml:space="preserve"> (pl. szoftverfejlesztés, rapid </w:t>
      </w:r>
      <w:proofErr w:type="spellStart"/>
      <w:r w:rsidR="00B53205" w:rsidRPr="00FE0D69">
        <w:t>prototyping</w:t>
      </w:r>
      <w:proofErr w:type="spellEnd"/>
      <w:r w:rsidR="00B53205" w:rsidRPr="00FE0D69">
        <w:t xml:space="preserve">, analitikai </w:t>
      </w:r>
      <w:r w:rsidR="00FA49D7" w:rsidRPr="00FE0D69">
        <w:t>szolgáltatások</w:t>
      </w:r>
      <w:r w:rsidR="00B53205" w:rsidRPr="00FE0D69">
        <w:t xml:space="preserve"> stb.);</w:t>
      </w:r>
    </w:p>
    <w:p w14:paraId="0E726521" w14:textId="77777777" w:rsidR="00FE14C7" w:rsidRPr="00FE0D69" w:rsidRDefault="00FE14C7" w:rsidP="00010E7E">
      <w:pPr>
        <w:pStyle w:val="Listaszerbekezds"/>
        <w:keepNext/>
        <w:numPr>
          <w:ilvl w:val="0"/>
          <w:numId w:val="9"/>
        </w:numPr>
        <w:spacing w:before="240"/>
        <w:ind w:left="1066" w:hanging="357"/>
        <w:rPr>
          <w:b/>
        </w:rPr>
      </w:pPr>
      <w:r w:rsidRPr="00FE0D69">
        <w:rPr>
          <w:b/>
        </w:rPr>
        <w:t>Elszá</w:t>
      </w:r>
      <w:r w:rsidR="00CA125A" w:rsidRPr="00FE0D69">
        <w:rPr>
          <w:b/>
        </w:rPr>
        <w:t>molható költségek</w:t>
      </w:r>
    </w:p>
    <w:p w14:paraId="559E4E12" w14:textId="77777777" w:rsidR="00FE14C7" w:rsidRPr="00FE0D69" w:rsidRDefault="00FE14C7" w:rsidP="00CA125A">
      <w:pPr>
        <w:jc w:val="both"/>
      </w:pPr>
      <w:r w:rsidRPr="00FE0D69">
        <w:t xml:space="preserve">Személyi jellegű költségek </w:t>
      </w:r>
    </w:p>
    <w:p w14:paraId="3525F363" w14:textId="121655C4" w:rsidR="00CA125A" w:rsidRPr="00FE0D69" w:rsidRDefault="00FE14C7" w:rsidP="002A176E">
      <w:pPr>
        <w:pStyle w:val="Listaszerbekezds"/>
        <w:numPr>
          <w:ilvl w:val="0"/>
          <w:numId w:val="11"/>
        </w:numPr>
        <w:jc w:val="both"/>
      </w:pPr>
      <w:r w:rsidRPr="00FE0D69">
        <w:t>többletfeladat keretében bér jellegű költség és járuléka</w:t>
      </w:r>
    </w:p>
    <w:p w14:paraId="0BF6F78F" w14:textId="77777777" w:rsidR="00FE14C7" w:rsidRPr="00FE0D69" w:rsidRDefault="00FE14C7" w:rsidP="002A176E">
      <w:pPr>
        <w:pStyle w:val="Listaszerbekezds"/>
        <w:numPr>
          <w:ilvl w:val="0"/>
          <w:numId w:val="11"/>
        </w:numPr>
        <w:jc w:val="both"/>
      </w:pPr>
      <w:r w:rsidRPr="00FE0D69">
        <w:t>megbízási</w:t>
      </w:r>
      <w:r w:rsidR="00A035FE" w:rsidRPr="00FE0D69">
        <w:t xml:space="preserve"> </w:t>
      </w:r>
      <w:r w:rsidRPr="00FE0D69">
        <w:t>szerződés keretében bér jellegű költség és járuléka</w:t>
      </w:r>
    </w:p>
    <w:p w14:paraId="1C83CD38" w14:textId="77777777" w:rsidR="00FE14C7" w:rsidRPr="00FE0D69" w:rsidRDefault="00FE14C7" w:rsidP="00CA125A">
      <w:pPr>
        <w:jc w:val="both"/>
      </w:pPr>
      <w:r w:rsidRPr="00FE0D69">
        <w:lastRenderedPageBreak/>
        <w:t>Dologi költségek</w:t>
      </w:r>
    </w:p>
    <w:p w14:paraId="07648D87" w14:textId="77777777" w:rsidR="00FE14C7" w:rsidRPr="00FE0D69" w:rsidRDefault="00FE14C7" w:rsidP="00CA125A">
      <w:pPr>
        <w:pStyle w:val="Listaszerbekezds"/>
        <w:numPr>
          <w:ilvl w:val="0"/>
          <w:numId w:val="11"/>
        </w:numPr>
        <w:jc w:val="both"/>
      </w:pPr>
      <w:r w:rsidRPr="00FE0D69">
        <w:t>szakértői szolgáltatások költsége, szellemi tevékenység költségei, szakértői díjak</w:t>
      </w:r>
    </w:p>
    <w:p w14:paraId="37961FA7" w14:textId="77777777" w:rsidR="00FE14C7" w:rsidRPr="00FE0D69" w:rsidRDefault="00FE14C7" w:rsidP="00CA125A">
      <w:pPr>
        <w:pStyle w:val="Listaszerbekezds"/>
        <w:numPr>
          <w:ilvl w:val="0"/>
          <w:numId w:val="11"/>
        </w:numPr>
        <w:jc w:val="both"/>
      </w:pPr>
      <w:r w:rsidRPr="00FE0D69">
        <w:t>regisztrációs díj, úti- és szállás költség</w:t>
      </w:r>
    </w:p>
    <w:p w14:paraId="15491892" w14:textId="3BCA302C" w:rsidR="00AF297F" w:rsidRPr="00FE0D69" w:rsidRDefault="00FE14C7" w:rsidP="00CA125A">
      <w:pPr>
        <w:pStyle w:val="Listaszerbekezds"/>
        <w:numPr>
          <w:ilvl w:val="0"/>
          <w:numId w:val="11"/>
        </w:numPr>
        <w:jc w:val="both"/>
      </w:pPr>
      <w:r w:rsidRPr="00FE0D69">
        <w:t xml:space="preserve">piacra jutást segítő szolgáltatások </w:t>
      </w:r>
      <w:r w:rsidR="00FA49D7" w:rsidRPr="00FE0D69">
        <w:t>igénybevétele</w:t>
      </w:r>
    </w:p>
    <w:p w14:paraId="304056C8" w14:textId="77777777" w:rsidR="00FE14C7" w:rsidRPr="00FE0D69" w:rsidRDefault="00A035FE" w:rsidP="00CA125A">
      <w:pPr>
        <w:pStyle w:val="Listaszerbekezds"/>
        <w:numPr>
          <w:ilvl w:val="0"/>
          <w:numId w:val="11"/>
        </w:numPr>
        <w:jc w:val="both"/>
      </w:pPr>
      <w:r w:rsidRPr="00FE0D69">
        <w:t>k</w:t>
      </w:r>
      <w:r w:rsidR="00FE14C7" w:rsidRPr="00FE0D69">
        <w:t>utatási anyag- és fogyóeszköz beszerzés</w:t>
      </w:r>
    </w:p>
    <w:p w14:paraId="2F4E03E9" w14:textId="77777777" w:rsidR="00FE14C7" w:rsidRPr="00FE0D69" w:rsidRDefault="00FE14C7" w:rsidP="00CA125A">
      <w:pPr>
        <w:jc w:val="both"/>
      </w:pPr>
      <w:r w:rsidRPr="00FE0D69">
        <w:t>Beruházások</w:t>
      </w:r>
    </w:p>
    <w:p w14:paraId="7E6A0788" w14:textId="4F777A27" w:rsidR="00B90A76" w:rsidRDefault="00A035FE" w:rsidP="00B90A76">
      <w:pPr>
        <w:pStyle w:val="Listaszerbekezds"/>
        <w:numPr>
          <w:ilvl w:val="0"/>
          <w:numId w:val="11"/>
        </w:numPr>
        <w:jc w:val="both"/>
      </w:pPr>
      <w:r w:rsidRPr="00FE0D69">
        <w:t>p</w:t>
      </w:r>
      <w:r w:rsidR="00FE14C7" w:rsidRPr="00FE0D69">
        <w:t>rototípus</w:t>
      </w:r>
      <w:r w:rsidRPr="00FE0D69">
        <w:t xml:space="preserve"> </w:t>
      </w:r>
      <w:r w:rsidR="00FE14C7" w:rsidRPr="00FE0D69">
        <w:t>fejlesztés költségei</w:t>
      </w:r>
    </w:p>
    <w:p w14:paraId="359606A1" w14:textId="77777777" w:rsidR="00B90A76" w:rsidRPr="00FE0D69" w:rsidRDefault="00B90A76" w:rsidP="00B90A76">
      <w:pPr>
        <w:pStyle w:val="Listaszerbekezds"/>
        <w:ind w:left="408"/>
        <w:jc w:val="both"/>
      </w:pPr>
    </w:p>
    <w:p w14:paraId="616D176C" w14:textId="32C30503" w:rsidR="00B90A76" w:rsidRPr="00FE0D69" w:rsidRDefault="00B90A76" w:rsidP="00B90A76">
      <w:pPr>
        <w:pStyle w:val="Listaszerbekezds"/>
        <w:keepNext/>
        <w:numPr>
          <w:ilvl w:val="0"/>
          <w:numId w:val="9"/>
        </w:numPr>
        <w:spacing w:before="240"/>
        <w:ind w:left="1066" w:hanging="357"/>
        <w:rPr>
          <w:b/>
        </w:rPr>
      </w:pPr>
      <w:r>
        <w:rPr>
          <w:b/>
        </w:rPr>
        <w:t>Nem e</w:t>
      </w:r>
      <w:r w:rsidRPr="00FE0D69">
        <w:rPr>
          <w:b/>
        </w:rPr>
        <w:t>lszámolható költségek</w:t>
      </w:r>
    </w:p>
    <w:p w14:paraId="3128625A" w14:textId="77777777" w:rsidR="00B90A76" w:rsidRPr="00FE0D69" w:rsidRDefault="00B90A76" w:rsidP="00B90A76">
      <w:pPr>
        <w:jc w:val="both"/>
      </w:pPr>
      <w:r w:rsidRPr="00FE0D69">
        <w:t xml:space="preserve">Személyi jellegű költségek </w:t>
      </w:r>
    </w:p>
    <w:p w14:paraId="7551E18C" w14:textId="39D03937" w:rsidR="00B90A76" w:rsidRPr="00FE0D69" w:rsidRDefault="00B90A76" w:rsidP="00B90A76">
      <w:pPr>
        <w:pStyle w:val="Listaszerbekezds"/>
        <w:numPr>
          <w:ilvl w:val="0"/>
          <w:numId w:val="11"/>
        </w:numPr>
        <w:jc w:val="both"/>
      </w:pPr>
      <w:r>
        <w:t>A pályázatot benyújtó egyetemi polgár nem kaphat személyi jellegű támogatást.</w:t>
      </w:r>
    </w:p>
    <w:p w14:paraId="6B893D3D" w14:textId="3CC9790C" w:rsidR="00B90A76" w:rsidRPr="00FE0D69" w:rsidRDefault="00B90A76" w:rsidP="00B90A76">
      <w:pPr>
        <w:jc w:val="both"/>
      </w:pPr>
      <w:r w:rsidRPr="00FE0D69">
        <w:t>Beruházások</w:t>
      </w:r>
    </w:p>
    <w:p w14:paraId="0AFF4A12" w14:textId="5C02C006" w:rsidR="00B90A76" w:rsidRPr="00FE0D69" w:rsidRDefault="00B90A76" w:rsidP="00B90A76">
      <w:pPr>
        <w:pStyle w:val="Listaszerbekezds"/>
        <w:numPr>
          <w:ilvl w:val="0"/>
          <w:numId w:val="11"/>
        </w:numPr>
        <w:jc w:val="both"/>
      </w:pPr>
      <w:r>
        <w:t>Informatikai eszköz beszerzése jelen pályázat keretei között nem lehetséges!</w:t>
      </w:r>
    </w:p>
    <w:p w14:paraId="222F2405" w14:textId="77777777" w:rsidR="00CA125A" w:rsidRPr="00FE0D69" w:rsidRDefault="00CA125A" w:rsidP="00CA125A">
      <w:pPr>
        <w:pStyle w:val="Listaszerbekezds"/>
        <w:ind w:left="408"/>
        <w:jc w:val="both"/>
      </w:pPr>
    </w:p>
    <w:p w14:paraId="05858965" w14:textId="77777777" w:rsidR="00BF4FB2" w:rsidRPr="00FE0D69" w:rsidRDefault="00BF4FB2" w:rsidP="00CA125A">
      <w:pPr>
        <w:pStyle w:val="Listaszerbekezds"/>
        <w:numPr>
          <w:ilvl w:val="0"/>
          <w:numId w:val="9"/>
        </w:numPr>
        <w:spacing w:before="240"/>
        <w:rPr>
          <w:b/>
        </w:rPr>
      </w:pPr>
      <w:r w:rsidRPr="00FE0D69">
        <w:rPr>
          <w:b/>
        </w:rPr>
        <w:t xml:space="preserve">A pályázat </w:t>
      </w:r>
      <w:r w:rsidR="00C23172" w:rsidRPr="00FE0D69">
        <w:rPr>
          <w:b/>
        </w:rPr>
        <w:t>lebonyolítása</w:t>
      </w:r>
    </w:p>
    <w:p w14:paraId="6EF4964B" w14:textId="487DDD4E" w:rsidR="00C23172" w:rsidRPr="00FE0D69" w:rsidRDefault="00CA125A" w:rsidP="00CA125A">
      <w:pPr>
        <w:jc w:val="both"/>
      </w:pPr>
      <w:r w:rsidRPr="00FE0D69">
        <w:t xml:space="preserve">(1.) </w:t>
      </w:r>
      <w:r w:rsidR="00C23172" w:rsidRPr="00FE0D69">
        <w:t xml:space="preserve">A pályázatok </w:t>
      </w:r>
      <w:r w:rsidR="008D3FE3">
        <w:t xml:space="preserve">benyújtása </w:t>
      </w:r>
      <w:r w:rsidR="00AA6DFD">
        <w:t>egy</w:t>
      </w:r>
      <w:r w:rsidR="008D3FE3">
        <w:t xml:space="preserve"> </w:t>
      </w:r>
      <w:r w:rsidR="00C23172" w:rsidRPr="00FE0D69">
        <w:t>szakasz</w:t>
      </w:r>
      <w:r w:rsidR="008D3FE3">
        <w:t xml:space="preserve">ban történik. </w:t>
      </w:r>
      <w:r w:rsidR="00C23172" w:rsidRPr="00FE0D69">
        <w:t>A pályázatok érkeztetését és nyilvántartását, illetve a pályázók értesítését a</w:t>
      </w:r>
      <w:r w:rsidR="00E0353F" w:rsidRPr="00FE0D69">
        <w:t xml:space="preserve"> Kancellária</w:t>
      </w:r>
      <w:r w:rsidR="00C23172" w:rsidRPr="00FE0D69">
        <w:t xml:space="preserve"> Kutatáshasznosítási és Technológia</w:t>
      </w:r>
      <w:r w:rsidR="00952D7A" w:rsidRPr="00FE0D69">
        <w:t>-</w:t>
      </w:r>
      <w:r w:rsidR="00C23172" w:rsidRPr="00FE0D69">
        <w:t xml:space="preserve">transzfer </w:t>
      </w:r>
      <w:r w:rsidR="00AA6DFD">
        <w:t>Főosztály</w:t>
      </w:r>
      <w:r w:rsidR="00C23172" w:rsidRPr="00FE0D69">
        <w:t xml:space="preserve"> (KTT</w:t>
      </w:r>
      <w:r w:rsidR="00AA6DFD">
        <w:t>F</w:t>
      </w:r>
      <w:r w:rsidR="00C23172" w:rsidRPr="00FE0D69">
        <w:t>) végzi</w:t>
      </w:r>
      <w:r w:rsidR="008D3FE3">
        <w:t>.</w:t>
      </w:r>
    </w:p>
    <w:p w14:paraId="26A53DD2" w14:textId="7831C8AF" w:rsidR="00CA125A" w:rsidRPr="002570F4" w:rsidRDefault="00CA125A" w:rsidP="00CA125A">
      <w:pPr>
        <w:jc w:val="both"/>
      </w:pPr>
      <w:r w:rsidRPr="00FE0D69">
        <w:t xml:space="preserve">(2.) </w:t>
      </w:r>
      <w:r w:rsidR="00C23172" w:rsidRPr="00FE0D69">
        <w:t>A pályázat</w:t>
      </w:r>
      <w:r w:rsidR="00AA6DFD">
        <w:t xml:space="preserve"> részvétel feltétele</w:t>
      </w:r>
      <w:r w:rsidR="00C23172" w:rsidRPr="00FE0D69">
        <w:t xml:space="preserve">: a </w:t>
      </w:r>
      <w:r w:rsidR="00A507EB" w:rsidRPr="002570F4">
        <w:t>pályázat</w:t>
      </w:r>
      <w:r w:rsidR="00C23172" w:rsidRPr="002570F4">
        <w:t xml:space="preserve">i </w:t>
      </w:r>
      <w:r w:rsidR="00A507EB" w:rsidRPr="002570F4">
        <w:t>Ö</w:t>
      </w:r>
      <w:r w:rsidR="00C23172" w:rsidRPr="002570F4">
        <w:t>tletjavaslat benyújtása</w:t>
      </w:r>
      <w:r w:rsidR="00AA6DFD">
        <w:t xml:space="preserve"> (jelen kiírás 1. sz. melléklet)</w:t>
      </w:r>
      <w:r w:rsidR="00C23172" w:rsidRPr="002570F4">
        <w:t xml:space="preserve">. Az </w:t>
      </w:r>
      <w:r w:rsidR="00A507EB" w:rsidRPr="002570F4">
        <w:t>Ö</w:t>
      </w:r>
      <w:r w:rsidR="00C23172" w:rsidRPr="002570F4">
        <w:t>tletjavaslatot a KTT</w:t>
      </w:r>
      <w:r w:rsidR="00621FE8">
        <w:t>F</w:t>
      </w:r>
      <w:r w:rsidR="00C23172" w:rsidRPr="002570F4">
        <w:t xml:space="preserve"> részére kell benyújtani. A jelentkezők a beküldést követően két munkanapon belül visszaigazolást kapnak a projektjavaslatok befogadásáról. A</w:t>
      </w:r>
      <w:r w:rsidR="00B90A76" w:rsidRPr="002570F4">
        <w:t>z</w:t>
      </w:r>
      <w:r w:rsidR="00C23172" w:rsidRPr="002570F4">
        <w:t xml:space="preserve"> </w:t>
      </w:r>
      <w:r w:rsidR="00A507EB" w:rsidRPr="002570F4">
        <w:t>Ö</w:t>
      </w:r>
      <w:r w:rsidR="00E0353F" w:rsidRPr="002570F4">
        <w:t>tlet</w:t>
      </w:r>
      <w:r w:rsidR="00C23172" w:rsidRPr="002570F4">
        <w:t>javaslatok az e-mail-en történő visszaigazolást követően válnak befogadottá</w:t>
      </w:r>
      <w:r w:rsidR="008D3FE3" w:rsidRPr="002570F4">
        <w:t xml:space="preserve">. </w:t>
      </w:r>
    </w:p>
    <w:p w14:paraId="2C415E22" w14:textId="6461107F" w:rsidR="00560A4F" w:rsidRPr="00FE0D69" w:rsidRDefault="008D3FE3" w:rsidP="00560A4F">
      <w:pPr>
        <w:jc w:val="both"/>
      </w:pPr>
      <w:r>
        <w:t>(</w:t>
      </w:r>
      <w:r w:rsidR="00AA6DFD">
        <w:t>3</w:t>
      </w:r>
      <w:r>
        <w:t xml:space="preserve">.) </w:t>
      </w:r>
      <w:r w:rsidR="00560A4F" w:rsidRPr="00FE0D69">
        <w:t>A</w:t>
      </w:r>
      <w:r w:rsidR="00AA6DFD">
        <w:t xml:space="preserve">z ötletjavaslatokról szóló </w:t>
      </w:r>
      <w:r w:rsidR="00560A4F" w:rsidRPr="00FE0D69">
        <w:t>támogatásról a</w:t>
      </w:r>
      <w:r w:rsidR="00AE7009">
        <w:t xml:space="preserve"> </w:t>
      </w:r>
      <w:r w:rsidR="00AE7009" w:rsidRPr="00AE7009">
        <w:t>döntéseket</w:t>
      </w:r>
      <w:r w:rsidR="00AA6DFD">
        <w:t xml:space="preserve"> az</w:t>
      </w:r>
      <w:r w:rsidR="00AE7009" w:rsidRPr="00AE7009">
        <w:t xml:space="preserve"> </w:t>
      </w:r>
      <w:r w:rsidR="00AA6DFD" w:rsidRPr="00AA6DFD">
        <w:t>Intézményi Kiválóság Alprogram</w:t>
      </w:r>
      <w:r w:rsidR="00AA6DFD">
        <w:t xml:space="preserve"> szakmai vezetői hozzák meg</w:t>
      </w:r>
      <w:r w:rsidR="00AE7009">
        <w:t>.</w:t>
      </w:r>
      <w:r>
        <w:t xml:space="preserve"> A pályázatok </w:t>
      </w:r>
      <w:r w:rsidR="00341C5A">
        <w:t>benyújtás</w:t>
      </w:r>
      <w:r w:rsidR="00AA6DFD">
        <w:t xml:space="preserve">i határideje: </w:t>
      </w:r>
      <w:r w:rsidR="00AA6DFD" w:rsidRPr="00000C74">
        <w:rPr>
          <w:b/>
          <w:bCs/>
        </w:rPr>
        <w:t xml:space="preserve">2021. </w:t>
      </w:r>
      <w:r w:rsidR="004C0DFC">
        <w:rPr>
          <w:b/>
          <w:bCs/>
        </w:rPr>
        <w:t>április</w:t>
      </w:r>
      <w:r w:rsidR="00AA6DFD" w:rsidRPr="00000C74">
        <w:rPr>
          <w:b/>
          <w:bCs/>
        </w:rPr>
        <w:t xml:space="preserve"> </w:t>
      </w:r>
      <w:r w:rsidR="004C0DFC">
        <w:rPr>
          <w:b/>
          <w:bCs/>
        </w:rPr>
        <w:t>18</w:t>
      </w:r>
      <w:r w:rsidR="00AA6DFD" w:rsidRPr="00000C74">
        <w:rPr>
          <w:b/>
          <w:bCs/>
        </w:rPr>
        <w:t>.</w:t>
      </w:r>
      <w:bookmarkStart w:id="0" w:name="_GoBack"/>
      <w:bookmarkEnd w:id="0"/>
    </w:p>
    <w:p w14:paraId="3B528319" w14:textId="04760823" w:rsidR="00C23172" w:rsidRPr="00FE0D69" w:rsidRDefault="00CA125A" w:rsidP="00CA125A">
      <w:pPr>
        <w:jc w:val="both"/>
      </w:pPr>
      <w:r w:rsidRPr="00FE0D69">
        <w:t>(</w:t>
      </w:r>
      <w:r w:rsidR="008D3FE3">
        <w:t>5</w:t>
      </w:r>
      <w:r w:rsidRPr="00FE0D69">
        <w:t xml:space="preserve">.) </w:t>
      </w:r>
      <w:r w:rsidR="000B776E" w:rsidRPr="00FE0D69">
        <w:t xml:space="preserve">A </w:t>
      </w:r>
      <w:r w:rsidR="00C23172" w:rsidRPr="00FE0D69">
        <w:t xml:space="preserve">Támogatás összege </w:t>
      </w:r>
      <w:r w:rsidR="0079468D">
        <w:t>2</w:t>
      </w:r>
      <w:r w:rsidR="00C23172" w:rsidRPr="00FE0D69">
        <w:t>-</w:t>
      </w:r>
      <w:r w:rsidR="00AA6DFD">
        <w:t xml:space="preserve">5 </w:t>
      </w:r>
      <w:r w:rsidR="00C23172" w:rsidRPr="00FE0D69">
        <w:t>millió forint</w:t>
      </w:r>
      <w:r w:rsidR="00A035FE" w:rsidRPr="00FE0D69">
        <w:t>.</w:t>
      </w:r>
      <w:r w:rsidR="008D3FE3">
        <w:t xml:space="preserve"> </w:t>
      </w:r>
      <w:r w:rsidR="00621FE8">
        <w:t>A p</w:t>
      </w:r>
      <w:r w:rsidR="00C23172" w:rsidRPr="00FE0D69">
        <w:t>rojekt</w:t>
      </w:r>
      <w:r w:rsidR="00621FE8">
        <w:t>ek</w:t>
      </w:r>
      <w:r w:rsidR="00C23172" w:rsidRPr="00FE0D69">
        <w:t xml:space="preserve"> időtartama </w:t>
      </w:r>
      <w:r w:rsidR="00AF297F" w:rsidRPr="00FE0D69">
        <w:t>l</w:t>
      </w:r>
      <w:r w:rsidR="00C23172" w:rsidRPr="00FE0D69">
        <w:t xml:space="preserve">egfeljebb </w:t>
      </w:r>
      <w:r w:rsidR="00621FE8">
        <w:t>5</w:t>
      </w:r>
      <w:r w:rsidR="00C23172" w:rsidRPr="00FE0D69">
        <w:t xml:space="preserve"> hónap</w:t>
      </w:r>
      <w:r w:rsidR="00A035FE" w:rsidRPr="00FE0D69">
        <w:t>.</w:t>
      </w:r>
    </w:p>
    <w:p w14:paraId="677C2CC6" w14:textId="3819D70E" w:rsidR="00C23172" w:rsidRPr="00FE0D69" w:rsidRDefault="00CA125A" w:rsidP="00CA125A">
      <w:pPr>
        <w:jc w:val="both"/>
      </w:pPr>
      <w:r w:rsidRPr="00FE0D69">
        <w:t xml:space="preserve">(6.) </w:t>
      </w:r>
      <w:r w:rsidR="00C23172" w:rsidRPr="00FE0D69">
        <w:t xml:space="preserve">Elvárt eredmény </w:t>
      </w:r>
      <w:r w:rsidR="00544554" w:rsidRPr="00FE0D69">
        <w:t>a</w:t>
      </w:r>
      <w:r w:rsidR="00F86861">
        <w:t xml:space="preserve">z innovatív ötlet </w:t>
      </w:r>
      <w:r w:rsidR="00C23172" w:rsidRPr="00FE0D69">
        <w:t>alkalmassá tétele az alábbiak valamelyikére:</w:t>
      </w:r>
    </w:p>
    <w:p w14:paraId="2DBAAF5C" w14:textId="3F22D997" w:rsidR="00F86861" w:rsidRDefault="00621FE8" w:rsidP="00CA125A">
      <w:pPr>
        <w:pStyle w:val="Listaszerbekezds"/>
        <w:numPr>
          <w:ilvl w:val="0"/>
          <w:numId w:val="11"/>
        </w:numPr>
        <w:jc w:val="both"/>
      </w:pPr>
      <w:r>
        <w:t>A</w:t>
      </w:r>
      <w:r w:rsidR="00000C74">
        <w:t>z ötleten alapuló, a</w:t>
      </w:r>
      <w:r>
        <w:t xml:space="preserve"> PTE felé bejelentett szellemi alkotás</w:t>
      </w:r>
      <w:r w:rsidR="00000C74">
        <w:t xml:space="preserve"> (találmány, szerzői mű, szoftver, know-how, design)</w:t>
      </w:r>
    </w:p>
    <w:p w14:paraId="21CE87D7" w14:textId="525BFB0B" w:rsidR="00C23172" w:rsidRPr="00FE0D69" w:rsidRDefault="00C23172" w:rsidP="00CA125A">
      <w:pPr>
        <w:pStyle w:val="Listaszerbekezds"/>
        <w:numPr>
          <w:ilvl w:val="0"/>
          <w:numId w:val="11"/>
        </w:numPr>
        <w:jc w:val="both"/>
      </w:pPr>
      <w:r w:rsidRPr="00FE0D69">
        <w:t>A technológia továbbfejlesztéséhez szükséges külső források bevonása;</w:t>
      </w:r>
    </w:p>
    <w:p w14:paraId="5C09A94C" w14:textId="244BAE8B" w:rsidR="00F86861" w:rsidRDefault="00C23172" w:rsidP="00CA125A">
      <w:pPr>
        <w:pStyle w:val="Listaszerbekezds"/>
        <w:numPr>
          <w:ilvl w:val="0"/>
          <w:numId w:val="11"/>
        </w:numPr>
        <w:jc w:val="both"/>
      </w:pPr>
      <w:r w:rsidRPr="00FE0D69">
        <w:t xml:space="preserve">Ipari partner részére </w:t>
      </w:r>
      <w:r w:rsidR="00F86861">
        <w:t>kiajánlásra alkalmas technológiai ajánlat, K+F+I szolgáltatás;</w:t>
      </w:r>
    </w:p>
    <w:p w14:paraId="0B3E09C4" w14:textId="1CFDC79F" w:rsidR="00C23172" w:rsidRPr="00FE0D69" w:rsidRDefault="00F86861" w:rsidP="00CA125A">
      <w:pPr>
        <w:pStyle w:val="Listaszerbekezds"/>
        <w:numPr>
          <w:ilvl w:val="0"/>
          <w:numId w:val="11"/>
        </w:numPr>
        <w:jc w:val="both"/>
      </w:pPr>
      <w:r>
        <w:t xml:space="preserve">Külső partner számára </w:t>
      </w:r>
      <w:r w:rsidR="00C23172" w:rsidRPr="00FE0D69">
        <w:t>hasznosításba adás;</w:t>
      </w:r>
    </w:p>
    <w:p w14:paraId="660962B1" w14:textId="565929DE" w:rsidR="00CA125A" w:rsidRPr="00FE0D69" w:rsidRDefault="00C23172" w:rsidP="00CA125A">
      <w:pPr>
        <w:pStyle w:val="Listaszerbekezds"/>
        <w:numPr>
          <w:ilvl w:val="0"/>
          <w:numId w:val="11"/>
        </w:numPr>
        <w:jc w:val="both"/>
      </w:pPr>
      <w:r w:rsidRPr="00FE0D69">
        <w:t>A technológiát hasznosító spin-</w:t>
      </w:r>
      <w:proofErr w:type="spellStart"/>
      <w:r w:rsidRPr="00FE0D69">
        <w:t>off</w:t>
      </w:r>
      <w:proofErr w:type="spellEnd"/>
      <w:r w:rsidRPr="00FE0D69">
        <w:t xml:space="preserve"> vállalkozás indítása</w:t>
      </w:r>
      <w:r w:rsidR="00B12E56">
        <w:t>.</w:t>
      </w:r>
    </w:p>
    <w:p w14:paraId="7CB58025" w14:textId="37025C82" w:rsidR="00AE7009" w:rsidRPr="00FE0D69" w:rsidRDefault="00AE7009" w:rsidP="00AE7009">
      <w:pPr>
        <w:jc w:val="both"/>
      </w:pPr>
      <w:r w:rsidRPr="00FE0D69">
        <w:t>(</w:t>
      </w:r>
      <w:r>
        <w:t>7</w:t>
      </w:r>
      <w:r w:rsidRPr="00FE0D69">
        <w:t xml:space="preserve">.) </w:t>
      </w:r>
      <w:r>
        <w:t xml:space="preserve">A </w:t>
      </w:r>
      <w:r w:rsidR="00BC7398">
        <w:t>KTT</w:t>
      </w:r>
      <w:r w:rsidR="00000C74">
        <w:t>F</w:t>
      </w:r>
      <w:r w:rsidR="00BC7398">
        <w:t xml:space="preserve"> a tervezett </w:t>
      </w:r>
      <w:r w:rsidRPr="00AE7009">
        <w:t xml:space="preserve">eredmények eléréséhez </w:t>
      </w:r>
      <w:r w:rsidR="00BC7398">
        <w:t>minden projekthez mentort biztosít, aki tanácsadási, üzletfejlesztési tevékenységgel segíti a pályázót.</w:t>
      </w:r>
    </w:p>
    <w:p w14:paraId="7C26A86A" w14:textId="77777777" w:rsidR="00B53205" w:rsidRPr="00FE0D69" w:rsidRDefault="00714F28" w:rsidP="00CA125A">
      <w:pPr>
        <w:pStyle w:val="Listaszerbekezds"/>
        <w:numPr>
          <w:ilvl w:val="0"/>
          <w:numId w:val="9"/>
        </w:numPr>
        <w:spacing w:before="240" w:after="240"/>
        <w:rPr>
          <w:b/>
        </w:rPr>
      </w:pPr>
      <w:r w:rsidRPr="00FE0D69">
        <w:rPr>
          <w:b/>
        </w:rPr>
        <w:t>A támogatás feltételei</w:t>
      </w:r>
    </w:p>
    <w:p w14:paraId="7217EFCD" w14:textId="3B1128FD" w:rsidR="00714F28" w:rsidRPr="00FE0D69" w:rsidRDefault="00CA125A" w:rsidP="00CA125A">
      <w:pPr>
        <w:jc w:val="both"/>
      </w:pPr>
      <w:r w:rsidRPr="00FE0D69">
        <w:t xml:space="preserve">(1.) </w:t>
      </w:r>
      <w:r w:rsidR="00B52D14" w:rsidRPr="00FE0D69">
        <w:t xml:space="preserve">Csak </w:t>
      </w:r>
      <w:r w:rsidR="00555F1A">
        <w:t>h</w:t>
      </w:r>
      <w:r w:rsidR="00B52D14" w:rsidRPr="00FE0D69">
        <w:t>asznosítási potenciállal rendelkező kutatási eredményekre épülő projekt támogatható</w:t>
      </w:r>
      <w:r w:rsidR="00555F1A">
        <w:t>.</w:t>
      </w:r>
    </w:p>
    <w:p w14:paraId="1B579113" w14:textId="676A1D42" w:rsidR="00B52D14" w:rsidRPr="00FE0D69" w:rsidRDefault="00CA125A" w:rsidP="00CA125A">
      <w:pPr>
        <w:jc w:val="both"/>
      </w:pPr>
      <w:r w:rsidRPr="00FE0D69">
        <w:t xml:space="preserve">(2.) </w:t>
      </w:r>
      <w:r w:rsidR="00790F2F">
        <w:t xml:space="preserve">Az </w:t>
      </w:r>
      <w:r w:rsidR="00790F2F" w:rsidRPr="00790F2F">
        <w:t xml:space="preserve">Egyetem valamennyi </w:t>
      </w:r>
      <w:r w:rsidR="00F86861">
        <w:t xml:space="preserve">oktatója, kutatója, PhD hallgatója </w:t>
      </w:r>
      <w:r w:rsidR="00790F2F">
        <w:t>benyújthat pályázatot</w:t>
      </w:r>
      <w:r w:rsidR="00BF4FB2" w:rsidRPr="00FE0D69">
        <w:t>.</w:t>
      </w:r>
    </w:p>
    <w:p w14:paraId="0A9398B5" w14:textId="4FA9D456" w:rsidR="00B52D14" w:rsidRPr="00FE0D69" w:rsidRDefault="00CA125A" w:rsidP="00CA125A">
      <w:pPr>
        <w:jc w:val="both"/>
      </w:pPr>
      <w:r w:rsidRPr="00FE0D69">
        <w:t>(</w:t>
      </w:r>
      <w:r w:rsidR="00F86861">
        <w:t>3</w:t>
      </w:r>
      <w:r w:rsidRPr="00FE0D69">
        <w:t xml:space="preserve">.) </w:t>
      </w:r>
      <w:r w:rsidR="00B52D14" w:rsidRPr="00FE0D69">
        <w:t>A projekt alapját</w:t>
      </w:r>
      <w:r w:rsidR="00BF4FB2" w:rsidRPr="00FE0D69">
        <w:t xml:space="preserve"> </w:t>
      </w:r>
      <w:r w:rsidR="00B52D14" w:rsidRPr="00FE0D69">
        <w:t xml:space="preserve">képező </w:t>
      </w:r>
      <w:r w:rsidR="00F86861">
        <w:t xml:space="preserve">innovatív ötlet </w:t>
      </w:r>
      <w:r w:rsidR="00B52D14" w:rsidRPr="00FE0D69">
        <w:t xml:space="preserve">kizárólagosan a </w:t>
      </w:r>
      <w:r w:rsidR="00F86861">
        <w:t>pályázók saját ötlete lehet</w:t>
      </w:r>
      <w:r w:rsidR="00B52D14" w:rsidRPr="00FE0D69">
        <w:t xml:space="preserve">. </w:t>
      </w:r>
    </w:p>
    <w:p w14:paraId="5B561678" w14:textId="60AC04C8" w:rsidR="00B52D14" w:rsidRPr="00FE0D69" w:rsidRDefault="003D6A17" w:rsidP="003D6A17">
      <w:pPr>
        <w:jc w:val="both"/>
      </w:pPr>
      <w:r w:rsidRPr="00FE0D69">
        <w:lastRenderedPageBreak/>
        <w:t>(</w:t>
      </w:r>
      <w:r w:rsidR="00F86861">
        <w:t>4</w:t>
      </w:r>
      <w:r w:rsidRPr="00FE0D69">
        <w:t xml:space="preserve">.) </w:t>
      </w:r>
      <w:r w:rsidR="00B52D14" w:rsidRPr="00FE0D69">
        <w:t>A projekt alapját képező technológia még nem került hasznosításra licencia formájában és</w:t>
      </w:r>
      <w:r w:rsidR="001A07BE" w:rsidRPr="00FE0D69">
        <w:t xml:space="preserve"> </w:t>
      </w:r>
      <w:r w:rsidR="00B52D14" w:rsidRPr="00FE0D69">
        <w:t>licencia-opciós jog sem került alapításra.</w:t>
      </w:r>
    </w:p>
    <w:p w14:paraId="10A8D4B6" w14:textId="32F4A03F" w:rsidR="00B52D14" w:rsidRPr="00FE0D69" w:rsidRDefault="003D6A17" w:rsidP="003D6A17">
      <w:pPr>
        <w:jc w:val="both"/>
      </w:pPr>
      <w:r w:rsidRPr="00FE0D69">
        <w:t>(</w:t>
      </w:r>
      <w:r w:rsidR="00F86861">
        <w:t>5</w:t>
      </w:r>
      <w:r w:rsidRPr="00FE0D69">
        <w:t xml:space="preserve">.) </w:t>
      </w:r>
      <w:r w:rsidR="00B52D14" w:rsidRPr="00FE0D69">
        <w:t xml:space="preserve">A projekt a </w:t>
      </w:r>
      <w:proofErr w:type="spellStart"/>
      <w:r w:rsidR="00B52D14" w:rsidRPr="00FE0D69">
        <w:t>proof</w:t>
      </w:r>
      <w:proofErr w:type="spellEnd"/>
      <w:r w:rsidR="00B52D14" w:rsidRPr="00FE0D69">
        <w:t>-of-</w:t>
      </w:r>
      <w:proofErr w:type="spellStart"/>
      <w:r w:rsidR="00B52D14" w:rsidRPr="00FE0D69">
        <w:t>concept</w:t>
      </w:r>
      <w:proofErr w:type="spellEnd"/>
      <w:r w:rsidR="00B52D14" w:rsidRPr="00FE0D69">
        <w:t xml:space="preserve"> fázist, illetve a</w:t>
      </w:r>
      <w:r w:rsidR="00F86861">
        <w:t>z innovatív</w:t>
      </w:r>
      <w:r w:rsidR="00B52D14" w:rsidRPr="00FE0D69">
        <w:t xml:space="preserve"> </w:t>
      </w:r>
      <w:r w:rsidR="00F86861">
        <w:t xml:space="preserve">ötlet </w:t>
      </w:r>
      <w:r w:rsidR="00B52D14" w:rsidRPr="00FE0D69">
        <w:t>hasznosíthatóságának</w:t>
      </w:r>
      <w:r w:rsidR="001A07BE" w:rsidRPr="00FE0D69">
        <w:t xml:space="preserve"> </w:t>
      </w:r>
      <w:r w:rsidR="00B52D14" w:rsidRPr="00FE0D69">
        <w:t>demonstrálását célozza meg.</w:t>
      </w:r>
    </w:p>
    <w:p w14:paraId="37F4F8CC" w14:textId="3B6F8A43" w:rsidR="00B52D14" w:rsidRPr="00FE0D69" w:rsidRDefault="003D6A17" w:rsidP="003D6A17">
      <w:pPr>
        <w:jc w:val="both"/>
      </w:pPr>
      <w:r w:rsidRPr="00FE0D69">
        <w:t>(</w:t>
      </w:r>
      <w:r w:rsidR="00F86861">
        <w:t>6</w:t>
      </w:r>
      <w:r w:rsidRPr="00FE0D69">
        <w:t xml:space="preserve">.) </w:t>
      </w:r>
      <w:r w:rsidR="00B52D14" w:rsidRPr="00FE0D69">
        <w:t>A projektjavaslat a technológia-, szolgáltatás-, termékfejlesztés soron következő fázisát vagy</w:t>
      </w:r>
      <w:r w:rsidR="001A07BE" w:rsidRPr="00FE0D69">
        <w:t xml:space="preserve"> </w:t>
      </w:r>
      <w:r w:rsidR="00B52D14" w:rsidRPr="00FE0D69">
        <w:t>ezek tesztelését célozza meg.</w:t>
      </w:r>
    </w:p>
    <w:p w14:paraId="4BF98A2B" w14:textId="70A3BB38" w:rsidR="00B52D14" w:rsidRPr="00FE0D69" w:rsidRDefault="003D6A17" w:rsidP="003D6A17">
      <w:pPr>
        <w:jc w:val="both"/>
      </w:pPr>
      <w:r w:rsidRPr="00FE0D69">
        <w:t>(</w:t>
      </w:r>
      <w:r w:rsidR="00F86861">
        <w:t>7</w:t>
      </w:r>
      <w:r w:rsidRPr="00FE0D69">
        <w:t xml:space="preserve">.) </w:t>
      </w:r>
      <w:r w:rsidR="00B52D14" w:rsidRPr="00FE0D69">
        <w:t xml:space="preserve">A projekt legfeljebb </w:t>
      </w:r>
      <w:r w:rsidR="00000C74">
        <w:t>5</w:t>
      </w:r>
      <w:r w:rsidR="00B52D14" w:rsidRPr="00FE0D69">
        <w:t xml:space="preserve"> hónapra tervezhető. </w:t>
      </w:r>
    </w:p>
    <w:p w14:paraId="3F366837" w14:textId="4D88800B" w:rsidR="002E331A" w:rsidRPr="00FE0D69" w:rsidRDefault="003D6A17" w:rsidP="003D6A17">
      <w:pPr>
        <w:jc w:val="both"/>
      </w:pPr>
      <w:r w:rsidRPr="00FE0D69">
        <w:t>(</w:t>
      </w:r>
      <w:r w:rsidR="00F86861">
        <w:t>8</w:t>
      </w:r>
      <w:r w:rsidRPr="00FE0D69">
        <w:t xml:space="preserve">.) </w:t>
      </w:r>
      <w:r w:rsidR="00B52D14" w:rsidRPr="00FE0D69">
        <w:t>A projekt támogatható összköltsége</w:t>
      </w:r>
      <w:r w:rsidR="003102D2">
        <w:t xml:space="preserve"> </w:t>
      </w:r>
      <w:r w:rsidR="00790F2F">
        <w:t>2</w:t>
      </w:r>
      <w:r w:rsidR="00B52D14" w:rsidRPr="00FE0D69">
        <w:t>-</w:t>
      </w:r>
      <w:r w:rsidR="00F86861">
        <w:t>5</w:t>
      </w:r>
      <w:r w:rsidR="00B52D14" w:rsidRPr="00FE0D69">
        <w:t xml:space="preserve"> millió forintra tervezhető.</w:t>
      </w:r>
      <w:r w:rsidR="00790F2F">
        <w:t xml:space="preserve"> </w:t>
      </w:r>
    </w:p>
    <w:p w14:paraId="2548E298" w14:textId="7CAACA50" w:rsidR="00A71185" w:rsidRPr="00FE0D69" w:rsidRDefault="003D6A17" w:rsidP="003D6A17">
      <w:pPr>
        <w:jc w:val="both"/>
      </w:pPr>
      <w:r w:rsidRPr="00FE0D69">
        <w:t>(</w:t>
      </w:r>
      <w:r w:rsidR="00F86861">
        <w:t>9</w:t>
      </w:r>
      <w:r w:rsidRPr="00FE0D69">
        <w:t xml:space="preserve">.) </w:t>
      </w:r>
      <w:r w:rsidR="00A71185" w:rsidRPr="00FE0D69">
        <w:t xml:space="preserve">A </w:t>
      </w:r>
      <w:r w:rsidR="00C21264" w:rsidRPr="00FE0D69">
        <w:t xml:space="preserve">pályázó nyilatkozatban vállalja az együttműködést annak érdekében, hogy a megítélt forrás a szabályoknak megfelelő módon és időben elszámolásra </w:t>
      </w:r>
      <w:proofErr w:type="spellStart"/>
      <w:r w:rsidR="00C21264" w:rsidRPr="00FE0D69">
        <w:t>kerülhessen</w:t>
      </w:r>
      <w:proofErr w:type="spellEnd"/>
      <w:r w:rsidR="00C21264" w:rsidRPr="00FE0D69">
        <w:t>, így bizt</w:t>
      </w:r>
      <w:r w:rsidR="00E0353F" w:rsidRPr="00FE0D69">
        <w:t xml:space="preserve">osítva a hatékony felhasználást. </w:t>
      </w:r>
    </w:p>
    <w:p w14:paraId="53BB86E8" w14:textId="732B6CBF" w:rsidR="00790F2F" w:rsidRDefault="00790F2F" w:rsidP="00560A4F">
      <w:pPr>
        <w:jc w:val="both"/>
      </w:pPr>
      <w:r w:rsidRPr="00FE0D69">
        <w:t>(1</w:t>
      </w:r>
      <w:r w:rsidR="00F86861">
        <w:t>0</w:t>
      </w:r>
      <w:r w:rsidRPr="00FE0D69">
        <w:t>.) A pályázati forrás konkrét hasznosulásának bemutatására a pályázó köteles egy min. 3000 karakter terjedelmű</w:t>
      </w:r>
      <w:r w:rsidR="00A507EB">
        <w:t>, írásbeli</w:t>
      </w:r>
      <w:r w:rsidRPr="00FE0D69">
        <w:t xml:space="preserve"> </w:t>
      </w:r>
      <w:r>
        <w:t>záró</w:t>
      </w:r>
      <w:r w:rsidRPr="00FE0D69">
        <w:t xml:space="preserve">beszámolót leadni </w:t>
      </w:r>
      <w:r>
        <w:t xml:space="preserve">a projekt </w:t>
      </w:r>
      <w:proofErr w:type="spellStart"/>
      <w:r>
        <w:t>lezárultával</w:t>
      </w:r>
      <w:proofErr w:type="spellEnd"/>
      <w:r>
        <w:t xml:space="preserve"> </w:t>
      </w:r>
      <w:r w:rsidRPr="00FE0D69">
        <w:t xml:space="preserve">a PTE </w:t>
      </w:r>
      <w:r w:rsidR="00000C74">
        <w:t>KTTF</w:t>
      </w:r>
      <w:r w:rsidRPr="00FE0D69">
        <w:t xml:space="preserve"> részére</w:t>
      </w:r>
      <w:r>
        <w:t>.</w:t>
      </w:r>
      <w:r w:rsidR="00555F1A">
        <w:t xml:space="preserve"> </w:t>
      </w:r>
    </w:p>
    <w:p w14:paraId="4B93425B" w14:textId="62298AC8" w:rsidR="00560A4F" w:rsidRPr="00FE0D69" w:rsidRDefault="00560A4F" w:rsidP="00560A4F">
      <w:pPr>
        <w:jc w:val="both"/>
      </w:pPr>
      <w:r w:rsidRPr="00FE0D69">
        <w:t>(1</w:t>
      </w:r>
      <w:r w:rsidR="00F86861">
        <w:t>1</w:t>
      </w:r>
      <w:r w:rsidRPr="00FE0D69">
        <w:t xml:space="preserve">.) A pályázó nyilatkozatban vállalja az együttműködést a PTE </w:t>
      </w:r>
      <w:r w:rsidR="00000C74">
        <w:t>KTTF-fel</w:t>
      </w:r>
      <w:r w:rsidRPr="00FE0D69">
        <w:t>, felkérésére bemutatja a fejlesztését harmadik fél számára, részt vesz a PTE KTT</w:t>
      </w:r>
      <w:r w:rsidR="00F86861">
        <w:t>F</w:t>
      </w:r>
      <w:r w:rsidRPr="00FE0D69">
        <w:t xml:space="preserve"> által szervezett vagy a PTE KTT</w:t>
      </w:r>
      <w:r w:rsidR="00F86861">
        <w:t>F</w:t>
      </w:r>
      <w:r w:rsidRPr="00FE0D69">
        <w:t xml:space="preserve"> által javasolt szakmai rendezvényeken.</w:t>
      </w:r>
    </w:p>
    <w:p w14:paraId="6B65679C" w14:textId="3FC8F1E3" w:rsidR="00DB5961" w:rsidRDefault="00560A4F" w:rsidP="00560A4F">
      <w:pPr>
        <w:jc w:val="both"/>
      </w:pPr>
      <w:r w:rsidRPr="00FE0D69">
        <w:t>(1</w:t>
      </w:r>
      <w:r w:rsidR="00F86861">
        <w:t>2</w:t>
      </w:r>
      <w:r w:rsidRPr="00FE0D69">
        <w:t>.) Amennyiben a pályázó nem tudja teljesíteni jelen pályázat felhasználási és teljesítési feltételeit</w:t>
      </w:r>
      <w:r w:rsidR="0027603F">
        <w:t>,</w:t>
      </w:r>
      <w:r w:rsidRPr="00FE0D69">
        <w:t xml:space="preserve"> illetve nem tud elszámolni a megnyert támogatással automatikusan kizárásra kerül a PTE belső pályázatai köréből.</w:t>
      </w:r>
    </w:p>
    <w:p w14:paraId="2C44C19C" w14:textId="6F56B7AB" w:rsidR="00DB5961" w:rsidRPr="00FE0D69" w:rsidRDefault="00DB5961" w:rsidP="00F86861">
      <w:pPr>
        <w:jc w:val="both"/>
        <w:rPr>
          <w:b/>
        </w:rPr>
      </w:pPr>
      <w:r w:rsidRPr="00FE0D69">
        <w:rPr>
          <w:b/>
        </w:rPr>
        <w:t xml:space="preserve">A pályázatok </w:t>
      </w:r>
      <w:r w:rsidR="00A507EB">
        <w:rPr>
          <w:b/>
        </w:rPr>
        <w:t>benyújtása</w:t>
      </w:r>
    </w:p>
    <w:p w14:paraId="64C453EA" w14:textId="0D3CDC84" w:rsidR="00DB5961" w:rsidRPr="00FE0D69" w:rsidRDefault="003D6A17" w:rsidP="00A93751">
      <w:pPr>
        <w:jc w:val="both"/>
      </w:pPr>
      <w:r w:rsidRPr="00FE0D69">
        <w:t xml:space="preserve">(1.) </w:t>
      </w:r>
      <w:r w:rsidR="00DB5961" w:rsidRPr="00FE0D69">
        <w:t xml:space="preserve">A pályázati </w:t>
      </w:r>
      <w:r w:rsidR="00A507EB">
        <w:t>Ö</w:t>
      </w:r>
      <w:r w:rsidR="00DB5961" w:rsidRPr="00FE0D69">
        <w:t xml:space="preserve">tletjavaslat csak a </w:t>
      </w:r>
      <w:r w:rsidR="00E0353F" w:rsidRPr="00FE0D69">
        <w:t xml:space="preserve">jelen felhívás </w:t>
      </w:r>
      <w:r w:rsidR="00E0353F" w:rsidRPr="003306CE">
        <w:rPr>
          <w:i/>
          <w:iCs/>
        </w:rPr>
        <w:t xml:space="preserve">1. sz. </w:t>
      </w:r>
      <w:r w:rsidR="00DB5961" w:rsidRPr="003306CE">
        <w:rPr>
          <w:i/>
          <w:iCs/>
        </w:rPr>
        <w:t>mellékl</w:t>
      </w:r>
      <w:r w:rsidR="00E0353F" w:rsidRPr="003306CE">
        <w:rPr>
          <w:i/>
          <w:iCs/>
        </w:rPr>
        <w:t>etét</w:t>
      </w:r>
      <w:r w:rsidR="00E0353F" w:rsidRPr="00FE0D69">
        <w:t xml:space="preserve"> képező</w:t>
      </w:r>
      <w:r w:rsidR="001B1608" w:rsidRPr="00FE0D69">
        <w:t>,</w:t>
      </w:r>
      <w:r w:rsidR="00E0353F" w:rsidRPr="00FE0D69">
        <w:t xml:space="preserve"> illetve </w:t>
      </w:r>
      <w:r w:rsidR="00DB5961" w:rsidRPr="00FE0D69">
        <w:t>a www.innovacio.pte.hu oldalról letölthető hivatalos adatlapon nyújtható be</w:t>
      </w:r>
      <w:r w:rsidR="00ED1CDD" w:rsidRPr="00FE0D69">
        <w:t>.</w:t>
      </w:r>
      <w:r w:rsidR="004B364C">
        <w:t xml:space="preserve"> Az adatlaphoz csatolni kell </w:t>
      </w:r>
      <w:r w:rsidR="00A93751">
        <w:t xml:space="preserve">a jelen kiírás </w:t>
      </w:r>
      <w:r w:rsidR="00A93751" w:rsidRPr="003306CE">
        <w:rPr>
          <w:i/>
          <w:iCs/>
        </w:rPr>
        <w:t>2 sz. mellékletében</w:t>
      </w:r>
      <w:r w:rsidR="00A93751">
        <w:t xml:space="preserve"> található Pályázói nyilatkozatot</w:t>
      </w:r>
      <w:r w:rsidR="00874F95">
        <w:t xml:space="preserve">. </w:t>
      </w:r>
    </w:p>
    <w:p w14:paraId="15221EFB" w14:textId="13FA4CEC" w:rsidR="00DB5961" w:rsidRPr="00FE0D69" w:rsidRDefault="003D6A17" w:rsidP="003D6A17">
      <w:pPr>
        <w:jc w:val="both"/>
      </w:pPr>
      <w:r w:rsidRPr="00FE0D69">
        <w:t xml:space="preserve">(2.) </w:t>
      </w:r>
      <w:r w:rsidR="00DB5961" w:rsidRPr="00FE0D69">
        <w:t xml:space="preserve">A </w:t>
      </w:r>
      <w:r w:rsidR="00A93751" w:rsidRPr="00FE0D69">
        <w:t xml:space="preserve">pályázati </w:t>
      </w:r>
      <w:r w:rsidR="00A507EB">
        <w:t>Ö</w:t>
      </w:r>
      <w:r w:rsidR="00A93751" w:rsidRPr="00FE0D69">
        <w:t>tletjavaslat</w:t>
      </w:r>
      <w:r w:rsidR="00A93751" w:rsidRPr="00A93751">
        <w:t xml:space="preserve">ot </w:t>
      </w:r>
      <w:r w:rsidR="00DB5961" w:rsidRPr="00FE0D69">
        <w:t xml:space="preserve">elektronikusan kérjük benyújtani az alábbi címre: </w:t>
      </w:r>
      <w:hyperlink r:id="rId8" w:history="1">
        <w:r w:rsidR="0027603F" w:rsidRPr="00FE011E">
          <w:rPr>
            <w:rStyle w:val="Hiperhivatkozs"/>
          </w:rPr>
          <w:t>czibok.balazs@pte.hu</w:t>
        </w:r>
      </w:hyperlink>
      <w:r w:rsidR="00ED1CDD" w:rsidRPr="00FE0D69">
        <w:t xml:space="preserve"> .</w:t>
      </w:r>
    </w:p>
    <w:p w14:paraId="1F8D13F0" w14:textId="3EF54196" w:rsidR="00E0353F" w:rsidRPr="00FE0D69" w:rsidRDefault="00E0353F" w:rsidP="00555F1A">
      <w:pPr>
        <w:jc w:val="both"/>
      </w:pPr>
      <w:r w:rsidRPr="00FE0D69">
        <w:br w:type="page"/>
      </w:r>
    </w:p>
    <w:p w14:paraId="0242A1C7" w14:textId="77777777" w:rsidR="00E0353F" w:rsidRPr="00FE0D69" w:rsidRDefault="00AC47FB" w:rsidP="00AC47FB">
      <w:pPr>
        <w:jc w:val="center"/>
        <w:rPr>
          <w:rFonts w:ascii="Calibri" w:hAnsi="Calibri" w:cs="Calibri"/>
          <w:b/>
        </w:rPr>
      </w:pPr>
      <w:r w:rsidRPr="00FE0D69">
        <w:rPr>
          <w:rFonts w:ascii="Calibri" w:hAnsi="Calibri" w:cs="Calibri"/>
          <w:b/>
        </w:rPr>
        <w:lastRenderedPageBreak/>
        <w:t xml:space="preserve">1. </w:t>
      </w:r>
      <w:r w:rsidR="00E0353F" w:rsidRPr="00FE0D69">
        <w:rPr>
          <w:rFonts w:ascii="Calibri" w:hAnsi="Calibri" w:cs="Calibri"/>
          <w:b/>
        </w:rPr>
        <w:t>sz melléklet</w:t>
      </w:r>
    </w:p>
    <w:p w14:paraId="5144FCA0" w14:textId="298CA981" w:rsidR="00E0353F" w:rsidRPr="00FE0D69" w:rsidRDefault="00E0353F" w:rsidP="00502CEF">
      <w:pPr>
        <w:jc w:val="center"/>
        <w:rPr>
          <w:rFonts w:ascii="Calibri" w:hAnsi="Calibri" w:cs="Calibri"/>
          <w:b/>
        </w:rPr>
      </w:pPr>
      <w:r w:rsidRPr="00FE0D69">
        <w:rPr>
          <w:rFonts w:ascii="Calibri" w:hAnsi="Calibri" w:cs="Calibri"/>
          <w:b/>
        </w:rPr>
        <w:t>ADATLAP</w:t>
      </w:r>
      <w:r w:rsidR="00603EFC">
        <w:rPr>
          <w:rFonts w:ascii="Calibri" w:hAnsi="Calibri" w:cs="Calibri"/>
          <w:b/>
        </w:rPr>
        <w:t xml:space="preserve"> </w:t>
      </w:r>
      <w:r w:rsidR="00502CEF">
        <w:rPr>
          <w:rFonts w:ascii="Calibri" w:hAnsi="Calibri" w:cs="Calibri"/>
          <w:b/>
        </w:rPr>
        <w:t xml:space="preserve">- PTE </w:t>
      </w:r>
      <w:proofErr w:type="spellStart"/>
      <w:r w:rsidR="00603EFC">
        <w:rPr>
          <w:rFonts w:ascii="Calibri" w:hAnsi="Calibri" w:cs="Calibri"/>
          <w:b/>
        </w:rPr>
        <w:t>P</w:t>
      </w:r>
      <w:r w:rsidR="00555F1A">
        <w:rPr>
          <w:rFonts w:ascii="Calibri" w:hAnsi="Calibri" w:cs="Calibri"/>
          <w:b/>
        </w:rPr>
        <w:t>o</w:t>
      </w:r>
      <w:r w:rsidR="00603EFC">
        <w:rPr>
          <w:rFonts w:ascii="Calibri" w:hAnsi="Calibri" w:cs="Calibri"/>
          <w:b/>
        </w:rPr>
        <w:t>C</w:t>
      </w:r>
      <w:proofErr w:type="spellEnd"/>
      <w:r w:rsidRPr="00FE0D69">
        <w:rPr>
          <w:rFonts w:ascii="Calibri" w:hAnsi="Calibri" w:cs="Calibri"/>
          <w:b/>
        </w:rPr>
        <w:t xml:space="preserve"> </w:t>
      </w:r>
      <w:r w:rsidR="00000C74">
        <w:rPr>
          <w:rFonts w:ascii="Calibri" w:hAnsi="Calibri" w:cs="Calibri"/>
          <w:b/>
        </w:rPr>
        <w:t xml:space="preserve">IDEA </w:t>
      </w:r>
      <w:r w:rsidRPr="00FE0D69">
        <w:rPr>
          <w:rFonts w:ascii="Calibri" w:hAnsi="Calibri" w:cs="Calibri"/>
          <w:b/>
        </w:rPr>
        <w:t>Ötletjavaslat elkészítéséhez</w:t>
      </w:r>
    </w:p>
    <w:p w14:paraId="5E9C5BD8" w14:textId="77777777" w:rsidR="00E0353F" w:rsidRPr="002816C7" w:rsidRDefault="00E0353F" w:rsidP="00E0353F">
      <w:pPr>
        <w:rPr>
          <w:rFonts w:ascii="Calibri" w:hAnsi="Calibri" w:cs="Calibri"/>
          <w:b/>
          <w:sz w:val="20"/>
          <w:szCs w:val="20"/>
        </w:rPr>
      </w:pPr>
      <w:r w:rsidRPr="002816C7">
        <w:rPr>
          <w:rFonts w:ascii="Calibri" w:hAnsi="Calibri" w:cs="Calibri"/>
          <w:b/>
          <w:sz w:val="20"/>
          <w:szCs w:val="20"/>
        </w:rPr>
        <w:t>I.PÁLYÁZÓ ADATA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69"/>
        <w:gridCol w:w="5919"/>
      </w:tblGrid>
      <w:tr w:rsidR="00E0353F" w:rsidRPr="002816C7" w14:paraId="0FD4D4B6" w14:textId="77777777" w:rsidTr="001B01EE">
        <w:tc>
          <w:tcPr>
            <w:tcW w:w="3369" w:type="dxa"/>
            <w:shd w:val="clear" w:color="auto" w:fill="auto"/>
            <w:vAlign w:val="center"/>
          </w:tcPr>
          <w:p w14:paraId="2F7C5685" w14:textId="77777777" w:rsidR="00E0353F" w:rsidRPr="002816C7" w:rsidRDefault="00E0353F" w:rsidP="001B01EE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2816C7">
              <w:rPr>
                <w:rFonts w:ascii="Calibri" w:hAnsi="Calibri" w:cs="Calibri"/>
                <w:b/>
                <w:sz w:val="20"/>
                <w:szCs w:val="20"/>
              </w:rPr>
              <w:t>Pályázó neve</w:t>
            </w:r>
            <w:r w:rsidR="00D55F1C" w:rsidRPr="002816C7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</w:tc>
        <w:tc>
          <w:tcPr>
            <w:tcW w:w="5919" w:type="dxa"/>
            <w:shd w:val="clear" w:color="auto" w:fill="auto"/>
            <w:vAlign w:val="center"/>
          </w:tcPr>
          <w:p w14:paraId="500FF91E" w14:textId="77777777" w:rsidR="00E0353F" w:rsidRPr="002816C7" w:rsidRDefault="00E0353F" w:rsidP="001B01EE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E0353F" w:rsidRPr="002816C7" w14:paraId="07910B4D" w14:textId="77777777" w:rsidTr="001B01EE">
        <w:tc>
          <w:tcPr>
            <w:tcW w:w="3369" w:type="dxa"/>
            <w:shd w:val="clear" w:color="auto" w:fill="auto"/>
            <w:vAlign w:val="center"/>
          </w:tcPr>
          <w:p w14:paraId="72F0F14D" w14:textId="77777777" w:rsidR="00E0353F" w:rsidRPr="002816C7" w:rsidRDefault="00E0353F" w:rsidP="001B01EE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2816C7">
              <w:rPr>
                <w:rFonts w:ascii="Calibri" w:hAnsi="Calibri" w:cs="Calibri"/>
                <w:b/>
                <w:sz w:val="20"/>
                <w:szCs w:val="20"/>
              </w:rPr>
              <w:t>Kutatócsoport megnevezése:</w:t>
            </w:r>
          </w:p>
        </w:tc>
        <w:tc>
          <w:tcPr>
            <w:tcW w:w="5919" w:type="dxa"/>
            <w:shd w:val="clear" w:color="auto" w:fill="auto"/>
            <w:vAlign w:val="center"/>
          </w:tcPr>
          <w:p w14:paraId="2066171A" w14:textId="77777777" w:rsidR="00E0353F" w:rsidRPr="002816C7" w:rsidRDefault="00E0353F" w:rsidP="001B01EE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E0353F" w:rsidRPr="002816C7" w14:paraId="5B181E79" w14:textId="77777777" w:rsidTr="001B01EE">
        <w:tc>
          <w:tcPr>
            <w:tcW w:w="3369" w:type="dxa"/>
            <w:shd w:val="clear" w:color="auto" w:fill="auto"/>
            <w:vAlign w:val="center"/>
          </w:tcPr>
          <w:p w14:paraId="626B4E0E" w14:textId="77777777" w:rsidR="00E0353F" w:rsidRPr="002816C7" w:rsidRDefault="004156AA" w:rsidP="001B01EE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2816C7">
              <w:rPr>
                <w:rFonts w:ascii="Calibri" w:hAnsi="Calibri" w:cs="Calibri"/>
                <w:b/>
                <w:sz w:val="20"/>
                <w:szCs w:val="20"/>
              </w:rPr>
              <w:t>Kar:</w:t>
            </w:r>
          </w:p>
        </w:tc>
        <w:tc>
          <w:tcPr>
            <w:tcW w:w="5919" w:type="dxa"/>
            <w:shd w:val="clear" w:color="auto" w:fill="auto"/>
            <w:vAlign w:val="center"/>
          </w:tcPr>
          <w:p w14:paraId="499E5B0F" w14:textId="77777777" w:rsidR="00E0353F" w:rsidRPr="002816C7" w:rsidRDefault="00E0353F" w:rsidP="001B01EE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E0353F" w:rsidRPr="002816C7" w14:paraId="7A10CA7B" w14:textId="77777777" w:rsidTr="001B01EE">
        <w:tc>
          <w:tcPr>
            <w:tcW w:w="3369" w:type="dxa"/>
            <w:shd w:val="clear" w:color="auto" w:fill="auto"/>
            <w:vAlign w:val="center"/>
          </w:tcPr>
          <w:p w14:paraId="4755E17F" w14:textId="77777777" w:rsidR="00E0353F" w:rsidRPr="002816C7" w:rsidRDefault="00E0353F" w:rsidP="001B01EE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2816C7">
              <w:rPr>
                <w:rFonts w:ascii="Calibri" w:hAnsi="Calibri" w:cs="Calibri"/>
                <w:b/>
                <w:sz w:val="20"/>
                <w:szCs w:val="20"/>
              </w:rPr>
              <w:t>Intézmény, tanszék:</w:t>
            </w:r>
          </w:p>
        </w:tc>
        <w:tc>
          <w:tcPr>
            <w:tcW w:w="5919" w:type="dxa"/>
            <w:shd w:val="clear" w:color="auto" w:fill="auto"/>
            <w:vAlign w:val="center"/>
          </w:tcPr>
          <w:p w14:paraId="44B8A14C" w14:textId="77777777" w:rsidR="00E0353F" w:rsidRPr="002816C7" w:rsidRDefault="00E0353F" w:rsidP="001B01EE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7134C3C5" w14:textId="77777777" w:rsidR="00E0353F" w:rsidRPr="002816C7" w:rsidRDefault="00E0353F" w:rsidP="00E0353F">
      <w:pPr>
        <w:jc w:val="both"/>
        <w:rPr>
          <w:rFonts w:ascii="Calibri" w:hAnsi="Calibri" w:cs="Calibri"/>
          <w:sz w:val="20"/>
          <w:szCs w:val="20"/>
        </w:rPr>
      </w:pPr>
    </w:p>
    <w:p w14:paraId="10475CC6" w14:textId="77777777" w:rsidR="00E0353F" w:rsidRPr="002816C7" w:rsidRDefault="00E0353F" w:rsidP="00E0353F">
      <w:pPr>
        <w:jc w:val="both"/>
        <w:rPr>
          <w:rFonts w:ascii="Calibri" w:hAnsi="Calibri" w:cs="Calibri"/>
          <w:b/>
          <w:sz w:val="20"/>
          <w:szCs w:val="20"/>
        </w:rPr>
      </w:pPr>
      <w:r w:rsidRPr="002816C7">
        <w:rPr>
          <w:rFonts w:ascii="Calibri" w:hAnsi="Calibri" w:cs="Calibri"/>
          <w:b/>
          <w:sz w:val="20"/>
          <w:szCs w:val="20"/>
        </w:rPr>
        <w:t>II. AZ ÖTLET BEMUTATÁSA</w:t>
      </w:r>
    </w:p>
    <w:p w14:paraId="1CBEC351" w14:textId="77777777" w:rsidR="00E0353F" w:rsidRPr="002816C7" w:rsidRDefault="00E0353F" w:rsidP="00E0353F">
      <w:pPr>
        <w:jc w:val="both"/>
        <w:rPr>
          <w:rFonts w:ascii="Calibri" w:hAnsi="Calibri" w:cs="Calibri"/>
          <w:b/>
          <w:sz w:val="20"/>
          <w:szCs w:val="20"/>
        </w:rPr>
      </w:pPr>
      <w:r w:rsidRPr="002816C7">
        <w:rPr>
          <w:rFonts w:ascii="Calibri" w:hAnsi="Calibri" w:cs="Calibri"/>
          <w:b/>
          <w:sz w:val="20"/>
          <w:szCs w:val="20"/>
        </w:rPr>
        <w:t>II/1. Az ötlet címe</w:t>
      </w:r>
      <w:r w:rsidR="00D55F1C" w:rsidRPr="002816C7">
        <w:rPr>
          <w:rFonts w:ascii="Calibri" w:hAnsi="Calibri" w:cs="Calibri"/>
          <w:b/>
          <w:sz w:val="20"/>
          <w:szCs w:val="20"/>
        </w:rPr>
        <w:t>:</w:t>
      </w:r>
      <w:r w:rsidRPr="002816C7">
        <w:rPr>
          <w:rFonts w:ascii="Calibri" w:hAnsi="Calibri" w:cs="Calibri"/>
          <w:b/>
          <w:sz w:val="20"/>
          <w:szCs w:val="20"/>
        </w:rPr>
        <w:t xml:space="preserve"> </w:t>
      </w:r>
    </w:p>
    <w:tbl>
      <w:tblPr>
        <w:tblW w:w="0" w:type="auto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ED1CDD" w:rsidRPr="002816C7" w14:paraId="08B15D58" w14:textId="77777777" w:rsidTr="00ED1CDD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7B46B" w14:textId="77777777" w:rsidR="00ED1CDD" w:rsidRPr="002816C7" w:rsidRDefault="00ED1CDD" w:rsidP="008E6998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17569EBC" w14:textId="77777777" w:rsidR="00AC47FB" w:rsidRPr="002816C7" w:rsidRDefault="00AC47FB" w:rsidP="00AC47FB">
      <w:pPr>
        <w:jc w:val="both"/>
        <w:rPr>
          <w:rFonts w:ascii="Calibri" w:hAnsi="Calibri" w:cs="Calibri"/>
          <w:b/>
          <w:sz w:val="20"/>
          <w:szCs w:val="20"/>
        </w:rPr>
      </w:pPr>
    </w:p>
    <w:p w14:paraId="47C4C0FC" w14:textId="6E04EAB4" w:rsidR="00E0353F" w:rsidRPr="002816C7" w:rsidRDefault="00E0353F" w:rsidP="00ED1CDD">
      <w:pPr>
        <w:spacing w:before="240"/>
        <w:ind w:right="532"/>
        <w:jc w:val="both"/>
        <w:rPr>
          <w:rFonts w:ascii="Calibri" w:hAnsi="Calibri" w:cs="Calibri"/>
          <w:sz w:val="20"/>
          <w:szCs w:val="20"/>
        </w:rPr>
      </w:pPr>
      <w:r w:rsidRPr="002816C7">
        <w:rPr>
          <w:rFonts w:ascii="Calibri" w:hAnsi="Calibri" w:cs="Calibri"/>
          <w:b/>
          <w:sz w:val="20"/>
          <w:szCs w:val="20"/>
        </w:rPr>
        <w:t>II/</w:t>
      </w:r>
      <w:r w:rsidR="00000C74" w:rsidRPr="002816C7">
        <w:rPr>
          <w:rFonts w:ascii="Calibri" w:hAnsi="Calibri" w:cs="Calibri"/>
          <w:b/>
          <w:sz w:val="20"/>
          <w:szCs w:val="20"/>
        </w:rPr>
        <w:t>2.</w:t>
      </w:r>
      <w:r w:rsidRPr="002816C7">
        <w:rPr>
          <w:rFonts w:ascii="Calibri" w:hAnsi="Calibri" w:cs="Calibri"/>
          <w:b/>
          <w:sz w:val="20"/>
          <w:szCs w:val="20"/>
        </w:rPr>
        <w:t xml:space="preserve"> Az ötlet leírása (a megold</w:t>
      </w:r>
      <w:r w:rsidR="00000C74" w:rsidRPr="002816C7">
        <w:rPr>
          <w:rFonts w:ascii="Calibri" w:hAnsi="Calibri" w:cs="Calibri"/>
          <w:b/>
          <w:sz w:val="20"/>
          <w:szCs w:val="20"/>
        </w:rPr>
        <w:t>andó</w:t>
      </w:r>
      <w:r w:rsidRPr="002816C7">
        <w:rPr>
          <w:rFonts w:ascii="Calibri" w:hAnsi="Calibri" w:cs="Calibri"/>
          <w:b/>
          <w:sz w:val="20"/>
          <w:szCs w:val="20"/>
        </w:rPr>
        <w:t>t probléma, a megoldás és az újdonságtartalmat</w:t>
      </w:r>
      <w:r w:rsidR="004156AA" w:rsidRPr="002816C7">
        <w:rPr>
          <w:rFonts w:ascii="Calibri" w:hAnsi="Calibri" w:cs="Calibri"/>
          <w:b/>
          <w:sz w:val="20"/>
          <w:szCs w:val="20"/>
        </w:rPr>
        <w:t xml:space="preserve"> alátámasztó tények bemutatása – max</w:t>
      </w:r>
      <w:r w:rsidR="002504AE" w:rsidRPr="002816C7">
        <w:rPr>
          <w:rFonts w:ascii="Calibri" w:hAnsi="Calibri" w:cs="Calibri"/>
          <w:b/>
          <w:sz w:val="20"/>
          <w:szCs w:val="20"/>
        </w:rPr>
        <w:t>imum</w:t>
      </w:r>
      <w:r w:rsidR="004156AA" w:rsidRPr="002816C7">
        <w:rPr>
          <w:rFonts w:ascii="Calibri" w:hAnsi="Calibri" w:cs="Calibri"/>
          <w:b/>
          <w:sz w:val="20"/>
          <w:szCs w:val="20"/>
        </w:rPr>
        <w:t xml:space="preserve"> </w:t>
      </w:r>
      <w:r w:rsidR="002668BB" w:rsidRPr="002816C7">
        <w:rPr>
          <w:rFonts w:ascii="Calibri" w:hAnsi="Calibri" w:cs="Calibri"/>
          <w:b/>
          <w:sz w:val="20"/>
          <w:szCs w:val="20"/>
        </w:rPr>
        <w:t>2</w:t>
      </w:r>
      <w:r w:rsidR="004156AA" w:rsidRPr="002816C7">
        <w:rPr>
          <w:rFonts w:ascii="Calibri" w:hAnsi="Calibri" w:cs="Calibri"/>
          <w:b/>
          <w:sz w:val="20"/>
          <w:szCs w:val="20"/>
        </w:rPr>
        <w:t>000 karakter</w:t>
      </w:r>
      <w:r w:rsidRPr="002816C7">
        <w:rPr>
          <w:rFonts w:ascii="Calibri" w:hAnsi="Calibri" w:cs="Calibri"/>
          <w:b/>
          <w:sz w:val="20"/>
          <w:szCs w:val="20"/>
        </w:rPr>
        <w:t>)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E0353F" w:rsidRPr="002816C7" w14:paraId="5963C384" w14:textId="77777777" w:rsidTr="001B01EE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C5272" w14:textId="77777777" w:rsidR="00E0353F" w:rsidRPr="002816C7" w:rsidRDefault="00E0353F" w:rsidP="001B01EE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63509291" w14:textId="4DACFFA3" w:rsidR="00E0353F" w:rsidRPr="002816C7" w:rsidRDefault="00E0353F" w:rsidP="004156AA">
      <w:pPr>
        <w:spacing w:before="240"/>
        <w:jc w:val="both"/>
        <w:rPr>
          <w:rFonts w:ascii="Calibri" w:hAnsi="Calibri" w:cs="Calibri"/>
          <w:b/>
          <w:sz w:val="20"/>
          <w:szCs w:val="20"/>
        </w:rPr>
      </w:pPr>
      <w:r w:rsidRPr="002816C7">
        <w:rPr>
          <w:rFonts w:ascii="Calibri" w:hAnsi="Calibri" w:cs="Calibri"/>
          <w:b/>
          <w:sz w:val="20"/>
          <w:szCs w:val="20"/>
        </w:rPr>
        <w:t>II/</w:t>
      </w:r>
      <w:r w:rsidR="00536CCB" w:rsidRPr="002816C7">
        <w:rPr>
          <w:rFonts w:ascii="Calibri" w:hAnsi="Calibri" w:cs="Calibri"/>
          <w:b/>
          <w:sz w:val="20"/>
          <w:szCs w:val="20"/>
        </w:rPr>
        <w:t>3</w:t>
      </w:r>
      <w:r w:rsidRPr="002816C7">
        <w:rPr>
          <w:rFonts w:ascii="Calibri" w:hAnsi="Calibri" w:cs="Calibri"/>
          <w:b/>
          <w:sz w:val="20"/>
          <w:szCs w:val="20"/>
        </w:rPr>
        <w:t xml:space="preserve">. Az ötlet hasznosítási lehetőségeinek bemutatása (maximum </w:t>
      </w:r>
      <w:r w:rsidR="004156AA" w:rsidRPr="002816C7">
        <w:rPr>
          <w:rFonts w:ascii="Calibri" w:hAnsi="Calibri" w:cs="Calibri"/>
          <w:b/>
          <w:sz w:val="20"/>
          <w:szCs w:val="20"/>
        </w:rPr>
        <w:t>500 karakter</w:t>
      </w:r>
      <w:r w:rsidRPr="002816C7">
        <w:rPr>
          <w:rFonts w:ascii="Calibri" w:hAnsi="Calibri" w:cs="Calibri"/>
          <w:b/>
          <w:sz w:val="20"/>
          <w:szCs w:val="20"/>
        </w:rPr>
        <w:t>)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E0353F" w:rsidRPr="002816C7" w14:paraId="7E448DA5" w14:textId="77777777" w:rsidTr="001B01EE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3A8EF" w14:textId="77777777" w:rsidR="00E0353F" w:rsidRPr="002816C7" w:rsidRDefault="00E0353F" w:rsidP="001B01EE">
            <w:pPr>
              <w:jc w:val="both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</w:tr>
    </w:tbl>
    <w:p w14:paraId="26FAF552" w14:textId="00D800FC" w:rsidR="00E0353F" w:rsidRPr="002816C7" w:rsidRDefault="00E0353F" w:rsidP="004156AA">
      <w:pPr>
        <w:spacing w:before="240"/>
        <w:jc w:val="both"/>
        <w:rPr>
          <w:rFonts w:ascii="Calibri" w:hAnsi="Calibri" w:cs="Calibri"/>
          <w:b/>
          <w:sz w:val="20"/>
          <w:szCs w:val="20"/>
        </w:rPr>
      </w:pPr>
      <w:r w:rsidRPr="002816C7">
        <w:rPr>
          <w:rFonts w:ascii="Calibri" w:hAnsi="Calibri" w:cs="Calibri"/>
          <w:b/>
          <w:sz w:val="20"/>
          <w:szCs w:val="20"/>
        </w:rPr>
        <w:t>II/</w:t>
      </w:r>
      <w:r w:rsidR="00536CCB" w:rsidRPr="002816C7">
        <w:rPr>
          <w:rFonts w:ascii="Calibri" w:hAnsi="Calibri" w:cs="Calibri"/>
          <w:b/>
          <w:sz w:val="20"/>
          <w:szCs w:val="20"/>
        </w:rPr>
        <w:t>4</w:t>
      </w:r>
      <w:r w:rsidRPr="002816C7">
        <w:rPr>
          <w:rFonts w:ascii="Calibri" w:hAnsi="Calibri" w:cs="Calibri"/>
          <w:b/>
          <w:sz w:val="20"/>
          <w:szCs w:val="20"/>
        </w:rPr>
        <w:t xml:space="preserve">. Az ötlet fejlesztési igénye és annak indokoltsága (maximum </w:t>
      </w:r>
      <w:r w:rsidR="004156AA" w:rsidRPr="002816C7">
        <w:rPr>
          <w:rFonts w:ascii="Calibri" w:hAnsi="Calibri" w:cs="Calibri"/>
          <w:b/>
          <w:sz w:val="20"/>
          <w:szCs w:val="20"/>
        </w:rPr>
        <w:t xml:space="preserve">1000 </w:t>
      </w:r>
      <w:r w:rsidR="002668BB" w:rsidRPr="002816C7">
        <w:rPr>
          <w:rFonts w:ascii="Calibri" w:hAnsi="Calibri" w:cs="Calibri"/>
          <w:b/>
          <w:sz w:val="20"/>
          <w:szCs w:val="20"/>
        </w:rPr>
        <w:t>karakter</w:t>
      </w:r>
      <w:r w:rsidRPr="002816C7">
        <w:rPr>
          <w:rFonts w:ascii="Calibri" w:hAnsi="Calibri" w:cs="Calibri"/>
          <w:b/>
          <w:sz w:val="20"/>
          <w:szCs w:val="20"/>
        </w:rPr>
        <w:t>)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E0353F" w:rsidRPr="002816C7" w14:paraId="2A2CF934" w14:textId="77777777" w:rsidTr="001B01EE">
        <w:tc>
          <w:tcPr>
            <w:tcW w:w="9288" w:type="dxa"/>
            <w:shd w:val="clear" w:color="auto" w:fill="auto"/>
          </w:tcPr>
          <w:p w14:paraId="04A2005E" w14:textId="77777777" w:rsidR="00E0353F" w:rsidRPr="002816C7" w:rsidRDefault="00E0353F" w:rsidP="001B01EE">
            <w:pPr>
              <w:jc w:val="both"/>
              <w:rPr>
                <w:rFonts w:ascii="Calibri" w:hAnsi="Calibri" w:cs="Calibri"/>
                <w:i/>
                <w:sz w:val="20"/>
                <w:szCs w:val="20"/>
              </w:rPr>
            </w:pPr>
          </w:p>
          <w:p w14:paraId="55F4C4C1" w14:textId="77777777" w:rsidR="00E0353F" w:rsidRPr="002816C7" w:rsidRDefault="00E0353F" w:rsidP="001B01EE">
            <w:pPr>
              <w:jc w:val="both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</w:tr>
    </w:tbl>
    <w:p w14:paraId="1A61189C" w14:textId="013039DA" w:rsidR="00E0353F" w:rsidRPr="002816C7" w:rsidRDefault="00E0353F" w:rsidP="00E0353F">
      <w:pPr>
        <w:jc w:val="both"/>
        <w:rPr>
          <w:rFonts w:ascii="Calibri" w:hAnsi="Calibri" w:cs="Calibri"/>
          <w:sz w:val="20"/>
          <w:szCs w:val="20"/>
        </w:rPr>
      </w:pPr>
    </w:p>
    <w:p w14:paraId="486A696E" w14:textId="32F19994" w:rsidR="00536CCB" w:rsidRPr="002816C7" w:rsidRDefault="00536CCB" w:rsidP="00536CCB">
      <w:pPr>
        <w:spacing w:before="240"/>
        <w:jc w:val="both"/>
        <w:rPr>
          <w:rFonts w:ascii="Calibri" w:hAnsi="Calibri" w:cs="Calibri"/>
          <w:b/>
          <w:sz w:val="20"/>
          <w:szCs w:val="20"/>
        </w:rPr>
      </w:pPr>
      <w:r w:rsidRPr="002816C7">
        <w:rPr>
          <w:rFonts w:ascii="Calibri" w:hAnsi="Calibri" w:cs="Calibri"/>
          <w:b/>
          <w:sz w:val="20"/>
          <w:szCs w:val="20"/>
        </w:rPr>
        <w:t>II/5. A pályázat várt eredménye (maximum 500 karakter)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536CCB" w:rsidRPr="002816C7" w14:paraId="12E5DC37" w14:textId="77777777" w:rsidTr="00536CCB">
        <w:trPr>
          <w:trHeight w:val="877"/>
        </w:trPr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B840E" w14:textId="77777777" w:rsidR="00536CCB" w:rsidRPr="002816C7" w:rsidRDefault="00536CCB" w:rsidP="004F4B15">
            <w:pPr>
              <w:jc w:val="both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</w:tr>
    </w:tbl>
    <w:p w14:paraId="32282043" w14:textId="77777777" w:rsidR="00536CCB" w:rsidRPr="002816C7" w:rsidRDefault="00536CCB" w:rsidP="00E0353F">
      <w:pPr>
        <w:jc w:val="both"/>
        <w:rPr>
          <w:rFonts w:ascii="Calibri" w:hAnsi="Calibri" w:cs="Calibri"/>
          <w:sz w:val="20"/>
          <w:szCs w:val="20"/>
        </w:rPr>
      </w:pPr>
    </w:p>
    <w:p w14:paraId="19F9CE8C" w14:textId="77777777" w:rsidR="00E0353F" w:rsidRPr="002816C7" w:rsidRDefault="00E0353F" w:rsidP="00E0353F">
      <w:pPr>
        <w:tabs>
          <w:tab w:val="left" w:pos="2168"/>
        </w:tabs>
        <w:jc w:val="both"/>
        <w:rPr>
          <w:rFonts w:ascii="Calibri" w:hAnsi="Calibri" w:cs="Calibri"/>
          <w:b/>
          <w:sz w:val="20"/>
          <w:szCs w:val="20"/>
        </w:rPr>
      </w:pPr>
      <w:r w:rsidRPr="002816C7">
        <w:rPr>
          <w:rFonts w:ascii="Calibri" w:hAnsi="Calibri" w:cs="Calibri"/>
          <w:b/>
          <w:sz w:val="20"/>
          <w:szCs w:val="20"/>
        </w:rPr>
        <w:t>I</w:t>
      </w:r>
      <w:r w:rsidR="00AC47FB" w:rsidRPr="002816C7">
        <w:rPr>
          <w:rFonts w:ascii="Calibri" w:hAnsi="Calibri" w:cs="Calibri"/>
          <w:b/>
          <w:sz w:val="20"/>
          <w:szCs w:val="20"/>
        </w:rPr>
        <w:t>II</w:t>
      </w:r>
      <w:r w:rsidRPr="002816C7">
        <w:rPr>
          <w:rFonts w:ascii="Calibri" w:hAnsi="Calibri" w:cs="Calibri"/>
          <w:b/>
          <w:sz w:val="20"/>
          <w:szCs w:val="20"/>
        </w:rPr>
        <w:t>. A PÁLYÁZAT KERETÉBEN TERVEZETT TEVÉKENYSÉGEK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"/>
        <w:gridCol w:w="3005"/>
        <w:gridCol w:w="2665"/>
        <w:gridCol w:w="1559"/>
        <w:gridCol w:w="1525"/>
      </w:tblGrid>
      <w:tr w:rsidR="00E0353F" w:rsidRPr="002816C7" w14:paraId="0AA9ADF5" w14:textId="77777777" w:rsidTr="003D6A17">
        <w:tc>
          <w:tcPr>
            <w:tcW w:w="534" w:type="dxa"/>
            <w:shd w:val="clear" w:color="auto" w:fill="auto"/>
          </w:tcPr>
          <w:p w14:paraId="1F759B57" w14:textId="77777777" w:rsidR="00E0353F" w:rsidRPr="002816C7" w:rsidRDefault="00E0353F" w:rsidP="001B01EE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3005" w:type="dxa"/>
            <w:shd w:val="clear" w:color="auto" w:fill="auto"/>
          </w:tcPr>
          <w:p w14:paraId="7DD52135" w14:textId="77777777" w:rsidR="00E0353F" w:rsidRPr="002816C7" w:rsidRDefault="00E0353F" w:rsidP="001B01EE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2816C7">
              <w:rPr>
                <w:rFonts w:ascii="Calibri" w:hAnsi="Calibri" w:cs="Calibri"/>
                <w:b/>
                <w:sz w:val="20"/>
                <w:szCs w:val="20"/>
              </w:rPr>
              <w:t>Megnevezés</w:t>
            </w:r>
          </w:p>
          <w:p w14:paraId="7467EED4" w14:textId="77777777" w:rsidR="004156AA" w:rsidRPr="002816C7" w:rsidRDefault="004156AA" w:rsidP="001B01EE">
            <w:pPr>
              <w:jc w:val="center"/>
              <w:rPr>
                <w:rFonts w:ascii="Calibri" w:hAnsi="Calibri" w:cs="Calibri"/>
                <w:i/>
                <w:sz w:val="20"/>
                <w:szCs w:val="20"/>
              </w:rPr>
            </w:pPr>
            <w:r w:rsidRPr="002816C7">
              <w:rPr>
                <w:rFonts w:ascii="Calibri" w:hAnsi="Calibri" w:cs="Calibri"/>
                <w:i/>
                <w:sz w:val="20"/>
                <w:szCs w:val="20"/>
              </w:rPr>
              <w:t xml:space="preserve">(lásd </w:t>
            </w:r>
            <w:r w:rsidR="003D6A17" w:rsidRPr="002816C7">
              <w:rPr>
                <w:rFonts w:ascii="Calibri" w:hAnsi="Calibri" w:cs="Calibri"/>
                <w:i/>
                <w:sz w:val="20"/>
                <w:szCs w:val="20"/>
              </w:rPr>
              <w:t>felhívás IV. pont)</w:t>
            </w:r>
          </w:p>
        </w:tc>
        <w:tc>
          <w:tcPr>
            <w:tcW w:w="2665" w:type="dxa"/>
            <w:shd w:val="clear" w:color="auto" w:fill="auto"/>
          </w:tcPr>
          <w:p w14:paraId="52422F87" w14:textId="77777777" w:rsidR="00E0353F" w:rsidRPr="002816C7" w:rsidRDefault="00E0353F" w:rsidP="001B01EE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2816C7">
              <w:rPr>
                <w:rFonts w:ascii="Calibri" w:hAnsi="Calibri" w:cs="Calibri"/>
                <w:b/>
                <w:sz w:val="20"/>
                <w:szCs w:val="20"/>
              </w:rPr>
              <w:t>Leírás</w:t>
            </w:r>
            <w:r w:rsidR="003D6A17" w:rsidRPr="002816C7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  <w:r w:rsidR="003D6A17" w:rsidRPr="002816C7">
              <w:rPr>
                <w:rFonts w:ascii="Calibri" w:hAnsi="Calibri" w:cs="Calibri"/>
                <w:b/>
                <w:sz w:val="20"/>
                <w:szCs w:val="20"/>
              </w:rPr>
              <w:br/>
            </w:r>
            <w:r w:rsidR="003D6A17" w:rsidRPr="002816C7">
              <w:rPr>
                <w:rFonts w:ascii="Calibri" w:hAnsi="Calibri" w:cs="Calibri"/>
                <w:i/>
                <w:sz w:val="20"/>
                <w:szCs w:val="20"/>
              </w:rPr>
              <w:t>(Tevék</w:t>
            </w:r>
            <w:r w:rsidR="0030603F" w:rsidRPr="002816C7">
              <w:rPr>
                <w:rFonts w:ascii="Calibri" w:hAnsi="Calibri" w:cs="Calibri"/>
                <w:i/>
                <w:sz w:val="20"/>
                <w:szCs w:val="20"/>
              </w:rPr>
              <w:t>enység rövid leírása, indoklása</w:t>
            </w:r>
            <w:r w:rsidR="003D6A17" w:rsidRPr="002816C7">
              <w:rPr>
                <w:rFonts w:ascii="Calibri" w:hAnsi="Calibri" w:cs="Calibri"/>
                <w:i/>
                <w:sz w:val="20"/>
                <w:szCs w:val="20"/>
              </w:rPr>
              <w:t>)</w:t>
            </w:r>
          </w:p>
        </w:tc>
        <w:tc>
          <w:tcPr>
            <w:tcW w:w="1559" w:type="dxa"/>
            <w:shd w:val="clear" w:color="auto" w:fill="auto"/>
          </w:tcPr>
          <w:p w14:paraId="50263944" w14:textId="77777777" w:rsidR="00E0353F" w:rsidRPr="002816C7" w:rsidRDefault="00E0353F" w:rsidP="001B01EE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2816C7">
              <w:rPr>
                <w:rFonts w:ascii="Calibri" w:hAnsi="Calibri" w:cs="Calibri"/>
                <w:b/>
                <w:sz w:val="20"/>
                <w:szCs w:val="20"/>
              </w:rPr>
              <w:t>Eredmény</w:t>
            </w:r>
          </w:p>
        </w:tc>
        <w:tc>
          <w:tcPr>
            <w:tcW w:w="1525" w:type="dxa"/>
            <w:shd w:val="clear" w:color="auto" w:fill="auto"/>
          </w:tcPr>
          <w:p w14:paraId="656FBCC5" w14:textId="77777777" w:rsidR="003D6A17" w:rsidRPr="002816C7" w:rsidRDefault="003D6A17" w:rsidP="003D6A17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2816C7">
              <w:rPr>
                <w:rFonts w:ascii="Calibri" w:hAnsi="Calibri" w:cs="Calibri"/>
                <w:b/>
                <w:sz w:val="20"/>
                <w:szCs w:val="20"/>
              </w:rPr>
              <w:t>Tervezett költség</w:t>
            </w:r>
            <w:r w:rsidRPr="002816C7">
              <w:rPr>
                <w:rFonts w:ascii="Calibri" w:hAnsi="Calibri" w:cs="Calibri"/>
                <w:b/>
                <w:sz w:val="20"/>
                <w:szCs w:val="20"/>
              </w:rPr>
              <w:br/>
            </w:r>
          </w:p>
        </w:tc>
      </w:tr>
      <w:tr w:rsidR="003D6A17" w:rsidRPr="002816C7" w14:paraId="5772CAA7" w14:textId="77777777" w:rsidTr="003D6A17">
        <w:tc>
          <w:tcPr>
            <w:tcW w:w="534" w:type="dxa"/>
            <w:shd w:val="clear" w:color="auto" w:fill="auto"/>
          </w:tcPr>
          <w:p w14:paraId="2A83420F" w14:textId="77777777" w:rsidR="003D6A17" w:rsidRPr="002816C7" w:rsidRDefault="003D6A17" w:rsidP="003D6A17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2816C7">
              <w:rPr>
                <w:rFonts w:ascii="Calibri" w:hAnsi="Calibri" w:cs="Calibri"/>
                <w:sz w:val="20"/>
                <w:szCs w:val="20"/>
              </w:rPr>
              <w:t>1.</w:t>
            </w:r>
          </w:p>
        </w:tc>
        <w:tc>
          <w:tcPr>
            <w:tcW w:w="3005" w:type="dxa"/>
            <w:shd w:val="clear" w:color="auto" w:fill="auto"/>
          </w:tcPr>
          <w:p w14:paraId="0889F9D1" w14:textId="77777777" w:rsidR="003D6A17" w:rsidRPr="002816C7" w:rsidRDefault="003D6A17" w:rsidP="003D6A17">
            <w:pPr>
              <w:jc w:val="both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2665" w:type="dxa"/>
            <w:shd w:val="clear" w:color="auto" w:fill="auto"/>
          </w:tcPr>
          <w:p w14:paraId="30417B87" w14:textId="77777777" w:rsidR="003D6A17" w:rsidRPr="002816C7" w:rsidRDefault="003D6A17" w:rsidP="003D6A17">
            <w:pPr>
              <w:jc w:val="both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</w:tcPr>
          <w:p w14:paraId="5B2CB126" w14:textId="77777777" w:rsidR="003D6A17" w:rsidRPr="002816C7" w:rsidRDefault="003D6A17" w:rsidP="003D6A17">
            <w:pPr>
              <w:jc w:val="both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auto"/>
          </w:tcPr>
          <w:p w14:paraId="5C94E71A" w14:textId="77777777" w:rsidR="003D6A17" w:rsidRPr="002816C7" w:rsidRDefault="003D6A17" w:rsidP="003D6A17">
            <w:pPr>
              <w:jc w:val="both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</w:tr>
      <w:tr w:rsidR="003D6A17" w:rsidRPr="002816C7" w14:paraId="37551BF9" w14:textId="77777777" w:rsidTr="003D6A17">
        <w:tc>
          <w:tcPr>
            <w:tcW w:w="534" w:type="dxa"/>
            <w:shd w:val="clear" w:color="auto" w:fill="auto"/>
          </w:tcPr>
          <w:p w14:paraId="69D54C52" w14:textId="77777777" w:rsidR="003D6A17" w:rsidRPr="002816C7" w:rsidRDefault="003D6A17" w:rsidP="003D6A17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2816C7">
              <w:rPr>
                <w:rFonts w:ascii="Calibri" w:hAnsi="Calibri" w:cs="Calibri"/>
                <w:sz w:val="20"/>
                <w:szCs w:val="20"/>
              </w:rPr>
              <w:t>2.</w:t>
            </w:r>
          </w:p>
        </w:tc>
        <w:tc>
          <w:tcPr>
            <w:tcW w:w="3005" w:type="dxa"/>
            <w:shd w:val="clear" w:color="auto" w:fill="auto"/>
          </w:tcPr>
          <w:p w14:paraId="36DDD5F5" w14:textId="77777777" w:rsidR="003D6A17" w:rsidRPr="002816C7" w:rsidRDefault="003D6A17" w:rsidP="003D6A17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65" w:type="dxa"/>
            <w:shd w:val="clear" w:color="auto" w:fill="auto"/>
          </w:tcPr>
          <w:p w14:paraId="7765EE9E" w14:textId="77777777" w:rsidR="003D6A17" w:rsidRPr="002816C7" w:rsidRDefault="003D6A17" w:rsidP="003D6A17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</w:tcPr>
          <w:p w14:paraId="1C8022B4" w14:textId="77777777" w:rsidR="003D6A17" w:rsidRPr="002816C7" w:rsidRDefault="003D6A17" w:rsidP="003D6A17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auto"/>
          </w:tcPr>
          <w:p w14:paraId="7AC01E3E" w14:textId="77777777" w:rsidR="003D6A17" w:rsidRPr="002816C7" w:rsidRDefault="003D6A17" w:rsidP="003D6A17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6335C00D" w14:textId="2923F7DD" w:rsidR="00536CCB" w:rsidRPr="002816C7" w:rsidRDefault="00E0353F" w:rsidP="002816C7">
      <w:pPr>
        <w:jc w:val="both"/>
        <w:rPr>
          <w:rFonts w:ascii="Calibri" w:hAnsi="Calibri" w:cs="Calibri"/>
          <w:i/>
          <w:sz w:val="20"/>
          <w:szCs w:val="20"/>
        </w:rPr>
      </w:pPr>
      <w:r w:rsidRPr="002816C7">
        <w:rPr>
          <w:rFonts w:ascii="Calibri" w:hAnsi="Calibri" w:cs="Calibri"/>
          <w:i/>
          <w:sz w:val="20"/>
          <w:szCs w:val="20"/>
        </w:rPr>
        <w:t>A tevékenységek száma nem korlátozott, a táblázat szükség szerint bővíthető.</w:t>
      </w:r>
    </w:p>
    <w:p w14:paraId="09063B31" w14:textId="77777777" w:rsidR="00BE1A30" w:rsidRPr="00FE0D69" w:rsidRDefault="00BE1A30" w:rsidP="00E0353F">
      <w:pPr>
        <w:jc w:val="both"/>
        <w:rPr>
          <w:rFonts w:ascii="Calibri" w:hAnsi="Calibri" w:cs="Calibri"/>
          <w:i/>
        </w:rPr>
      </w:pPr>
    </w:p>
    <w:p w14:paraId="574C4CF0" w14:textId="77777777" w:rsidR="00AC47FB" w:rsidRPr="00FE0D69" w:rsidRDefault="00AC47FB" w:rsidP="00AC47FB">
      <w:pPr>
        <w:jc w:val="center"/>
        <w:rPr>
          <w:rFonts w:ascii="Calibri" w:hAnsi="Calibri" w:cs="Calibri"/>
          <w:b/>
        </w:rPr>
      </w:pPr>
      <w:r w:rsidRPr="00FE0D69">
        <w:rPr>
          <w:rFonts w:ascii="Calibri" w:hAnsi="Calibri" w:cs="Calibri"/>
          <w:b/>
        </w:rPr>
        <w:t>2. sz melléklet</w:t>
      </w:r>
    </w:p>
    <w:p w14:paraId="25308ADA" w14:textId="77777777" w:rsidR="00AC47FB" w:rsidRPr="00FE0D69" w:rsidRDefault="00BE1A30" w:rsidP="00AC47FB">
      <w:pPr>
        <w:jc w:val="center"/>
        <w:rPr>
          <w:rFonts w:ascii="Calibri" w:hAnsi="Calibri" w:cs="Calibri"/>
          <w:b/>
        </w:rPr>
      </w:pPr>
      <w:r w:rsidRPr="00FE0D69">
        <w:rPr>
          <w:rFonts w:ascii="Calibri" w:hAnsi="Calibri" w:cs="Calibri"/>
          <w:b/>
        </w:rPr>
        <w:t>Pályázói nyilatkozat</w:t>
      </w:r>
    </w:p>
    <w:p w14:paraId="524B83BE" w14:textId="77777777" w:rsidR="00BE1A30" w:rsidRPr="00FE0D69" w:rsidRDefault="00BE1A30" w:rsidP="00AC47FB">
      <w:pPr>
        <w:jc w:val="center"/>
        <w:rPr>
          <w:rFonts w:ascii="Calibri" w:hAnsi="Calibri" w:cs="Calibri"/>
          <w:b/>
        </w:rPr>
      </w:pPr>
    </w:p>
    <w:p w14:paraId="3609F2DB" w14:textId="0C01A78A" w:rsidR="00BE1A30" w:rsidRPr="00FE0D69" w:rsidRDefault="00BE1A30" w:rsidP="00BE1A30">
      <w:pPr>
        <w:jc w:val="both"/>
        <w:rPr>
          <w:rFonts w:ascii="Calibri" w:hAnsi="Calibri" w:cs="Calibri"/>
        </w:rPr>
      </w:pPr>
      <w:r w:rsidRPr="00FE0D69">
        <w:rPr>
          <w:rFonts w:ascii="Calibri" w:hAnsi="Calibri" w:cs="Calibri"/>
        </w:rPr>
        <w:t xml:space="preserve">Alulírott ………………………………………………, ezúton nyilatkozom, hogy az általam </w:t>
      </w:r>
      <w:proofErr w:type="spellStart"/>
      <w:r w:rsidRPr="00FE0D69">
        <w:rPr>
          <w:rFonts w:ascii="Calibri" w:hAnsi="Calibri" w:cs="Calibri"/>
        </w:rPr>
        <w:t>Proof</w:t>
      </w:r>
      <w:proofErr w:type="spellEnd"/>
      <w:r w:rsidRPr="00FE0D69">
        <w:rPr>
          <w:rFonts w:ascii="Calibri" w:hAnsi="Calibri" w:cs="Calibri"/>
        </w:rPr>
        <w:t xml:space="preserve"> of </w:t>
      </w:r>
      <w:proofErr w:type="spellStart"/>
      <w:r w:rsidR="00603EFC">
        <w:rPr>
          <w:rFonts w:ascii="Calibri" w:hAnsi="Calibri" w:cs="Calibri"/>
        </w:rPr>
        <w:t>Concept</w:t>
      </w:r>
      <w:proofErr w:type="spellEnd"/>
      <w:r w:rsidRPr="00FE0D69">
        <w:rPr>
          <w:rFonts w:ascii="Calibri" w:hAnsi="Calibri" w:cs="Calibri"/>
        </w:rPr>
        <w:t xml:space="preserve"> alapra benyújtott pályázati ötletem kapcsán vállalom az innovatív ötlet fejlesztésével járó feladatokat, a benyújtott ötlet fejlesztése során, illetve az fejlesztés eredményének hasznosításakor </w:t>
      </w:r>
      <w:proofErr w:type="spellStart"/>
      <w:r w:rsidRPr="00FE0D69">
        <w:rPr>
          <w:rFonts w:ascii="Calibri" w:hAnsi="Calibri" w:cs="Calibri"/>
        </w:rPr>
        <w:t>együttműködök</w:t>
      </w:r>
      <w:proofErr w:type="spellEnd"/>
      <w:r w:rsidRPr="00FE0D69">
        <w:rPr>
          <w:rFonts w:ascii="Calibri" w:hAnsi="Calibri" w:cs="Calibri"/>
        </w:rPr>
        <w:t xml:space="preserve"> a PTE Kancellária Kuta</w:t>
      </w:r>
      <w:r w:rsidR="0030603F" w:rsidRPr="00FE0D69">
        <w:rPr>
          <w:rFonts w:ascii="Calibri" w:hAnsi="Calibri" w:cs="Calibri"/>
        </w:rPr>
        <w:t>táshasznosítási és Technológia</w:t>
      </w:r>
      <w:r w:rsidR="00D55F1C" w:rsidRPr="00FE0D69">
        <w:rPr>
          <w:rFonts w:ascii="Calibri" w:hAnsi="Calibri" w:cs="Calibri"/>
        </w:rPr>
        <w:t>-t</w:t>
      </w:r>
      <w:r w:rsidRPr="00FE0D69">
        <w:rPr>
          <w:rFonts w:ascii="Calibri" w:hAnsi="Calibri" w:cs="Calibri"/>
        </w:rPr>
        <w:t xml:space="preserve">ranszfer </w:t>
      </w:r>
      <w:r w:rsidR="00536CCB">
        <w:rPr>
          <w:rFonts w:ascii="Calibri" w:hAnsi="Calibri" w:cs="Calibri"/>
        </w:rPr>
        <w:t xml:space="preserve">Főosztály </w:t>
      </w:r>
      <w:r w:rsidRPr="00FE0D69">
        <w:rPr>
          <w:rFonts w:ascii="Calibri" w:hAnsi="Calibri" w:cs="Calibri"/>
        </w:rPr>
        <w:t xml:space="preserve"> (továbbiakban KTT</w:t>
      </w:r>
      <w:r w:rsidR="00536CCB">
        <w:rPr>
          <w:rFonts w:ascii="Calibri" w:hAnsi="Calibri" w:cs="Calibri"/>
        </w:rPr>
        <w:t>F</w:t>
      </w:r>
      <w:r w:rsidRPr="00FE0D69">
        <w:rPr>
          <w:rFonts w:ascii="Calibri" w:hAnsi="Calibri" w:cs="Calibri"/>
        </w:rPr>
        <w:t>) munkatársaival.</w:t>
      </w:r>
    </w:p>
    <w:p w14:paraId="36B68570" w14:textId="77777777" w:rsidR="00BE1A30" w:rsidRPr="00FE0D69" w:rsidRDefault="00BE1A30" w:rsidP="00BE1A30">
      <w:pPr>
        <w:jc w:val="both"/>
        <w:rPr>
          <w:rFonts w:ascii="Calibri" w:hAnsi="Calibri" w:cs="Calibri"/>
        </w:rPr>
      </w:pPr>
    </w:p>
    <w:p w14:paraId="1329F747" w14:textId="4F196C7D" w:rsidR="00BE1A30" w:rsidRDefault="00BE1A30" w:rsidP="00BE1A30">
      <w:pPr>
        <w:jc w:val="both"/>
        <w:rPr>
          <w:rFonts w:ascii="Calibri" w:hAnsi="Calibri" w:cs="Calibri"/>
        </w:rPr>
      </w:pPr>
      <w:r w:rsidRPr="00FE0D69">
        <w:rPr>
          <w:rFonts w:ascii="Calibri" w:hAnsi="Calibri" w:cs="Calibri"/>
        </w:rPr>
        <w:t>Az együttműködés során:</w:t>
      </w:r>
    </w:p>
    <w:p w14:paraId="1D63DF43" w14:textId="1B639266" w:rsidR="00536CCB" w:rsidRPr="002816C7" w:rsidRDefault="00536CCB" w:rsidP="002816C7">
      <w:pPr>
        <w:pStyle w:val="Listaszerbekezds"/>
        <w:numPr>
          <w:ilvl w:val="0"/>
          <w:numId w:val="11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a pályázat eredményeképpen létrejövő szellemi alkotást a pályázat záróbeszámolójának benyújtásával egyidejűleg a KTTF útján, az erre rendszeresített bejelentőlapon benyújtom a PTE felé;</w:t>
      </w:r>
    </w:p>
    <w:p w14:paraId="4C000D40" w14:textId="368500FF" w:rsidR="00BE1A30" w:rsidRPr="00FE0D69" w:rsidRDefault="00BE1A30" w:rsidP="00BE1A30">
      <w:pPr>
        <w:pStyle w:val="Listaszerbekezds"/>
        <w:numPr>
          <w:ilvl w:val="0"/>
          <w:numId w:val="11"/>
        </w:numPr>
        <w:jc w:val="both"/>
        <w:rPr>
          <w:rFonts w:ascii="Calibri" w:hAnsi="Calibri" w:cs="Calibri"/>
        </w:rPr>
      </w:pPr>
      <w:r w:rsidRPr="00FE0D69">
        <w:rPr>
          <w:rFonts w:ascii="Calibri" w:hAnsi="Calibri" w:cs="Calibri"/>
        </w:rPr>
        <w:t>az ötlethez/termékhez kapcsolódó publikációs tevékenységet csak a KTT</w:t>
      </w:r>
      <w:r w:rsidR="00536CCB">
        <w:rPr>
          <w:rFonts w:ascii="Calibri" w:hAnsi="Calibri" w:cs="Calibri"/>
        </w:rPr>
        <w:t>F</w:t>
      </w:r>
      <w:r w:rsidRPr="00FE0D69">
        <w:rPr>
          <w:rFonts w:ascii="Calibri" w:hAnsi="Calibri" w:cs="Calibri"/>
        </w:rPr>
        <w:t xml:space="preserve"> hozzájárulása után valósítok meg</w:t>
      </w:r>
      <w:r w:rsidR="009335D0" w:rsidRPr="00FE0D69">
        <w:rPr>
          <w:rFonts w:ascii="Calibri" w:hAnsi="Calibri" w:cs="Calibri"/>
        </w:rPr>
        <w:t>,</w:t>
      </w:r>
    </w:p>
    <w:p w14:paraId="39091B67" w14:textId="0E5C824F" w:rsidR="00BE1A30" w:rsidRPr="00FE0D69" w:rsidRDefault="00BE1A30" w:rsidP="00BE1A30">
      <w:pPr>
        <w:pStyle w:val="Listaszerbekezds"/>
        <w:numPr>
          <w:ilvl w:val="0"/>
          <w:numId w:val="11"/>
        </w:numPr>
        <w:jc w:val="both"/>
        <w:rPr>
          <w:rFonts w:ascii="Calibri" w:hAnsi="Calibri" w:cs="Calibri"/>
        </w:rPr>
      </w:pPr>
      <w:r w:rsidRPr="00FE0D69">
        <w:rPr>
          <w:rFonts w:ascii="Calibri" w:hAnsi="Calibri" w:cs="Calibri"/>
        </w:rPr>
        <w:t>harmadik fél számára az ötletről/termékről csak a KTT</w:t>
      </w:r>
      <w:r w:rsidR="00536CCB">
        <w:rPr>
          <w:rFonts w:ascii="Calibri" w:hAnsi="Calibri" w:cs="Calibri"/>
        </w:rPr>
        <w:t>F</w:t>
      </w:r>
      <w:r w:rsidRPr="00FE0D69">
        <w:rPr>
          <w:rFonts w:ascii="Calibri" w:hAnsi="Calibri" w:cs="Calibri"/>
        </w:rPr>
        <w:t xml:space="preserve"> tájékoztatását követően, a KTT</w:t>
      </w:r>
      <w:r w:rsidR="00536CCB">
        <w:rPr>
          <w:rFonts w:ascii="Calibri" w:hAnsi="Calibri" w:cs="Calibri"/>
        </w:rPr>
        <w:t>F</w:t>
      </w:r>
      <w:r w:rsidRPr="00FE0D69">
        <w:rPr>
          <w:rFonts w:ascii="Calibri" w:hAnsi="Calibri" w:cs="Calibri"/>
        </w:rPr>
        <w:t xml:space="preserve"> jóváhagyásával </w:t>
      </w:r>
      <w:r w:rsidR="008932A2" w:rsidRPr="00FE0D69">
        <w:rPr>
          <w:rFonts w:ascii="Calibri" w:hAnsi="Calibri" w:cs="Calibri"/>
        </w:rPr>
        <w:t>adok/tartok tájékoztatást</w:t>
      </w:r>
      <w:r w:rsidR="00A35299" w:rsidRPr="00FE0D69">
        <w:rPr>
          <w:rFonts w:ascii="Calibri" w:hAnsi="Calibri" w:cs="Calibri"/>
        </w:rPr>
        <w:t>,</w:t>
      </w:r>
    </w:p>
    <w:p w14:paraId="2D6D1F60" w14:textId="77777777" w:rsidR="008932A2" w:rsidRPr="00FE0D69" w:rsidRDefault="00A13AC3" w:rsidP="00BE1A30">
      <w:pPr>
        <w:pStyle w:val="Listaszerbekezds"/>
        <w:numPr>
          <w:ilvl w:val="0"/>
          <w:numId w:val="11"/>
        </w:numPr>
        <w:jc w:val="both"/>
        <w:rPr>
          <w:rFonts w:ascii="Calibri" w:hAnsi="Calibri" w:cs="Calibri"/>
        </w:rPr>
      </w:pPr>
      <w:r w:rsidRPr="00FE0D69">
        <w:rPr>
          <w:rFonts w:ascii="Calibri" w:hAnsi="Calibri" w:cs="Calibri"/>
        </w:rPr>
        <w:t>v</w:t>
      </w:r>
      <w:r w:rsidR="00B9488D" w:rsidRPr="00FE0D69">
        <w:rPr>
          <w:rFonts w:ascii="Calibri" w:hAnsi="Calibri" w:cs="Calibri"/>
        </w:rPr>
        <w:t>állalom a részvételt a</w:t>
      </w:r>
      <w:r w:rsidR="00751FD9" w:rsidRPr="00FE0D69">
        <w:rPr>
          <w:rFonts w:ascii="Calibri" w:hAnsi="Calibri" w:cs="Calibri"/>
        </w:rPr>
        <w:t xml:space="preserve">z ötlet/termék </w:t>
      </w:r>
      <w:r w:rsidRPr="00FE0D69">
        <w:rPr>
          <w:rFonts w:ascii="Calibri" w:hAnsi="Calibri" w:cs="Calibri"/>
        </w:rPr>
        <w:t>hasznosításához kapcsolódó megbeszéléseken, egyeztetéseken, technológiai bemutatókon, konferenciákon.</w:t>
      </w:r>
    </w:p>
    <w:p w14:paraId="4E59815D" w14:textId="77777777" w:rsidR="00BE1A30" w:rsidRPr="00FE0D69" w:rsidRDefault="00BE1A30" w:rsidP="00BE1A30">
      <w:pPr>
        <w:jc w:val="both"/>
        <w:rPr>
          <w:rFonts w:ascii="Calibri" w:hAnsi="Calibri" w:cs="Calibri"/>
        </w:rPr>
      </w:pPr>
    </w:p>
    <w:p w14:paraId="5AC49E4E" w14:textId="77777777" w:rsidR="00A13AC3" w:rsidRPr="00FE0D69" w:rsidRDefault="00A13AC3" w:rsidP="00BE1A30">
      <w:pPr>
        <w:jc w:val="both"/>
        <w:rPr>
          <w:rFonts w:ascii="Calibri" w:hAnsi="Calibri" w:cs="Calibri"/>
        </w:rPr>
      </w:pPr>
    </w:p>
    <w:p w14:paraId="43FA0827" w14:textId="31321C07" w:rsidR="00A13AC3" w:rsidRPr="00FE0D69" w:rsidRDefault="0085240F" w:rsidP="00BE1A30">
      <w:pPr>
        <w:jc w:val="both"/>
        <w:rPr>
          <w:rFonts w:ascii="Calibri" w:hAnsi="Calibri" w:cs="Calibri"/>
          <w:i/>
        </w:rPr>
      </w:pPr>
      <w:r>
        <w:rPr>
          <w:rFonts w:ascii="Calibri" w:hAnsi="Calibri" w:cs="Calibri"/>
          <w:i/>
        </w:rPr>
        <w:t>Kelt: Pécs, …………………………..</w:t>
      </w:r>
    </w:p>
    <w:p w14:paraId="6A1796A2" w14:textId="77777777" w:rsidR="00A13AC3" w:rsidRPr="00FE0D69" w:rsidRDefault="00A13AC3">
      <w:pPr>
        <w:rPr>
          <w:rFonts w:ascii="Calibri" w:hAnsi="Calibri" w:cs="Calibri"/>
          <w:b/>
        </w:rPr>
      </w:pPr>
    </w:p>
    <w:p w14:paraId="25FAB638" w14:textId="77777777" w:rsidR="00A13AC3" w:rsidRPr="00FE0D69" w:rsidRDefault="00A13AC3">
      <w:pPr>
        <w:rPr>
          <w:rFonts w:ascii="Calibri" w:hAnsi="Calibri" w:cs="Calibri"/>
          <w:b/>
        </w:rPr>
      </w:pPr>
    </w:p>
    <w:p w14:paraId="1E2D555E" w14:textId="77777777" w:rsidR="00A13AC3" w:rsidRPr="00FE0D69" w:rsidRDefault="00A13AC3">
      <w:pPr>
        <w:rPr>
          <w:rFonts w:ascii="Calibri" w:hAnsi="Calibri" w:cs="Calibri"/>
          <w:b/>
        </w:rPr>
      </w:pPr>
    </w:p>
    <w:p w14:paraId="2ABC938C" w14:textId="55FEBAD1" w:rsidR="00874F95" w:rsidRDefault="00A13AC3">
      <w:pPr>
        <w:rPr>
          <w:rFonts w:ascii="Calibri" w:hAnsi="Calibri" w:cs="Calibri"/>
          <w:b/>
        </w:rPr>
      </w:pPr>
      <w:r w:rsidRPr="00FE0D69">
        <w:rPr>
          <w:rFonts w:ascii="Calibri" w:hAnsi="Calibri" w:cs="Calibri"/>
          <w:b/>
        </w:rPr>
        <w:t>………………………………………………..</w:t>
      </w:r>
    </w:p>
    <w:sectPr w:rsidR="00874F95" w:rsidSect="00F86861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7B30F4" w14:textId="77777777" w:rsidR="00650D1B" w:rsidRDefault="00650D1B" w:rsidP="00DC36E0">
      <w:pPr>
        <w:spacing w:after="0" w:line="240" w:lineRule="auto"/>
      </w:pPr>
      <w:r>
        <w:separator/>
      </w:r>
    </w:p>
  </w:endnote>
  <w:endnote w:type="continuationSeparator" w:id="0">
    <w:p w14:paraId="382369F7" w14:textId="77777777" w:rsidR="00650D1B" w:rsidRDefault="00650D1B" w:rsidP="00DC36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1759C2" w14:textId="77777777" w:rsidR="00650D1B" w:rsidRDefault="00650D1B" w:rsidP="00DC36E0">
      <w:pPr>
        <w:spacing w:after="0" w:line="240" w:lineRule="auto"/>
      </w:pPr>
      <w:r>
        <w:separator/>
      </w:r>
    </w:p>
  </w:footnote>
  <w:footnote w:type="continuationSeparator" w:id="0">
    <w:p w14:paraId="131D0772" w14:textId="77777777" w:rsidR="00650D1B" w:rsidRDefault="00650D1B" w:rsidP="00DC36E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660C98"/>
    <w:multiLevelType w:val="hybridMultilevel"/>
    <w:tmpl w:val="2D2698C2"/>
    <w:lvl w:ilvl="0" w:tplc="36D4D0D6">
      <w:start w:val="201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7C08C4"/>
    <w:multiLevelType w:val="hybridMultilevel"/>
    <w:tmpl w:val="F7C251E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A52997"/>
    <w:multiLevelType w:val="hybridMultilevel"/>
    <w:tmpl w:val="88B2A22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4D4ED5"/>
    <w:multiLevelType w:val="hybridMultilevel"/>
    <w:tmpl w:val="0F104C9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BE2991"/>
    <w:multiLevelType w:val="hybridMultilevel"/>
    <w:tmpl w:val="C1C05FE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7218E6"/>
    <w:multiLevelType w:val="hybridMultilevel"/>
    <w:tmpl w:val="5924410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7304FC"/>
    <w:multiLevelType w:val="hybridMultilevel"/>
    <w:tmpl w:val="4A3C6334"/>
    <w:lvl w:ilvl="0" w:tplc="6D7E1E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DD95194"/>
    <w:multiLevelType w:val="hybridMultilevel"/>
    <w:tmpl w:val="D2C687D4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2B1642"/>
    <w:multiLevelType w:val="hybridMultilevel"/>
    <w:tmpl w:val="A0DC8A16"/>
    <w:lvl w:ilvl="0" w:tplc="040E0013">
      <w:start w:val="1"/>
      <w:numFmt w:val="upperRoman"/>
      <w:lvlText w:val="%1."/>
      <w:lvlJc w:val="right"/>
      <w:pPr>
        <w:ind w:left="1068" w:hanging="360"/>
      </w:pPr>
    </w:lvl>
    <w:lvl w:ilvl="1" w:tplc="040E0019" w:tentative="1">
      <w:start w:val="1"/>
      <w:numFmt w:val="lowerLetter"/>
      <w:lvlText w:val="%2."/>
      <w:lvlJc w:val="left"/>
      <w:pPr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54087885"/>
    <w:multiLevelType w:val="hybridMultilevel"/>
    <w:tmpl w:val="659C6A9E"/>
    <w:lvl w:ilvl="0" w:tplc="B31A99AE">
      <w:start w:val="1"/>
      <w:numFmt w:val="decimal"/>
      <w:lvlText w:val="(%1)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42A22DC"/>
    <w:multiLevelType w:val="hybridMultilevel"/>
    <w:tmpl w:val="E004B32E"/>
    <w:lvl w:ilvl="0" w:tplc="FA567474">
      <w:start w:val="1"/>
      <w:numFmt w:val="decimal"/>
      <w:lvlText w:val="(%1.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DC1A65"/>
    <w:multiLevelType w:val="hybridMultilevel"/>
    <w:tmpl w:val="B4C4681C"/>
    <w:lvl w:ilvl="0" w:tplc="9B1867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D4E2858"/>
    <w:multiLevelType w:val="hybridMultilevel"/>
    <w:tmpl w:val="24868ACA"/>
    <w:lvl w:ilvl="0" w:tplc="040E0013">
      <w:start w:val="1"/>
      <w:numFmt w:val="upperRoman"/>
      <w:lvlText w:val="%1."/>
      <w:lvlJc w:val="right"/>
      <w:pPr>
        <w:ind w:left="1068" w:hanging="360"/>
      </w:pPr>
    </w:lvl>
    <w:lvl w:ilvl="1" w:tplc="040E0019" w:tentative="1">
      <w:start w:val="1"/>
      <w:numFmt w:val="lowerLetter"/>
      <w:lvlText w:val="%2."/>
      <w:lvlJc w:val="left"/>
      <w:pPr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74A819FD"/>
    <w:multiLevelType w:val="hybridMultilevel"/>
    <w:tmpl w:val="31EC7CF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26742A"/>
    <w:multiLevelType w:val="hybridMultilevel"/>
    <w:tmpl w:val="BB9E14B0"/>
    <w:lvl w:ilvl="0" w:tplc="79702206">
      <w:start w:val="2"/>
      <w:numFmt w:val="bullet"/>
      <w:lvlText w:val="-"/>
      <w:lvlJc w:val="left"/>
      <w:pPr>
        <w:ind w:left="408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"/>
  </w:num>
  <w:num w:numId="3">
    <w:abstractNumId w:val="4"/>
  </w:num>
  <w:num w:numId="4">
    <w:abstractNumId w:val="3"/>
  </w:num>
  <w:num w:numId="5">
    <w:abstractNumId w:val="1"/>
  </w:num>
  <w:num w:numId="6">
    <w:abstractNumId w:val="13"/>
  </w:num>
  <w:num w:numId="7">
    <w:abstractNumId w:val="5"/>
  </w:num>
  <w:num w:numId="8">
    <w:abstractNumId w:val="7"/>
  </w:num>
  <w:num w:numId="9">
    <w:abstractNumId w:val="8"/>
  </w:num>
  <w:num w:numId="10">
    <w:abstractNumId w:val="0"/>
  </w:num>
  <w:num w:numId="11">
    <w:abstractNumId w:val="14"/>
  </w:num>
  <w:num w:numId="12">
    <w:abstractNumId w:val="10"/>
  </w:num>
  <w:num w:numId="13">
    <w:abstractNumId w:val="12"/>
  </w:num>
  <w:num w:numId="14">
    <w:abstractNumId w:val="6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tDAyMjM2sLA0NjBU0lEKTi0uzszPAykwNKgFADD2BW4tAAAA"/>
  </w:docVars>
  <w:rsids>
    <w:rsidRoot w:val="00E66720"/>
    <w:rsid w:val="00000C41"/>
    <w:rsid w:val="00000C74"/>
    <w:rsid w:val="00010E7E"/>
    <w:rsid w:val="000917FD"/>
    <w:rsid w:val="000A2DEB"/>
    <w:rsid w:val="000B1112"/>
    <w:rsid w:val="000B776E"/>
    <w:rsid w:val="000D239A"/>
    <w:rsid w:val="000D5F6A"/>
    <w:rsid w:val="000F3A47"/>
    <w:rsid w:val="000F3CE9"/>
    <w:rsid w:val="00155425"/>
    <w:rsid w:val="001819F0"/>
    <w:rsid w:val="001A07BE"/>
    <w:rsid w:val="001B1608"/>
    <w:rsid w:val="001E5182"/>
    <w:rsid w:val="001F47BA"/>
    <w:rsid w:val="002504AE"/>
    <w:rsid w:val="002570F4"/>
    <w:rsid w:val="002668BB"/>
    <w:rsid w:val="00270676"/>
    <w:rsid w:val="0027603F"/>
    <w:rsid w:val="002816C7"/>
    <w:rsid w:val="00283008"/>
    <w:rsid w:val="002E331A"/>
    <w:rsid w:val="00304EAF"/>
    <w:rsid w:val="0030603F"/>
    <w:rsid w:val="003102D2"/>
    <w:rsid w:val="003306CE"/>
    <w:rsid w:val="003336FC"/>
    <w:rsid w:val="00334A7E"/>
    <w:rsid w:val="00341C5A"/>
    <w:rsid w:val="003539EA"/>
    <w:rsid w:val="003D6A17"/>
    <w:rsid w:val="004156AA"/>
    <w:rsid w:val="00422131"/>
    <w:rsid w:val="004B364C"/>
    <w:rsid w:val="004C0DFC"/>
    <w:rsid w:val="00502CEF"/>
    <w:rsid w:val="00536CCB"/>
    <w:rsid w:val="00544554"/>
    <w:rsid w:val="00555F1A"/>
    <w:rsid w:val="00560A4F"/>
    <w:rsid w:val="00572619"/>
    <w:rsid w:val="0057780B"/>
    <w:rsid w:val="005A7270"/>
    <w:rsid w:val="00603EFC"/>
    <w:rsid w:val="00621FE8"/>
    <w:rsid w:val="00650D1B"/>
    <w:rsid w:val="00702E02"/>
    <w:rsid w:val="00714F28"/>
    <w:rsid w:val="00751FD9"/>
    <w:rsid w:val="00790F2F"/>
    <w:rsid w:val="0079468D"/>
    <w:rsid w:val="007A70D5"/>
    <w:rsid w:val="00817067"/>
    <w:rsid w:val="00817A81"/>
    <w:rsid w:val="0085240F"/>
    <w:rsid w:val="008656F1"/>
    <w:rsid w:val="00874F95"/>
    <w:rsid w:val="008932A2"/>
    <w:rsid w:val="008D3FE3"/>
    <w:rsid w:val="00916CCA"/>
    <w:rsid w:val="009335D0"/>
    <w:rsid w:val="00943407"/>
    <w:rsid w:val="00952D7A"/>
    <w:rsid w:val="00957536"/>
    <w:rsid w:val="00A035FE"/>
    <w:rsid w:val="00A13AC3"/>
    <w:rsid w:val="00A265A1"/>
    <w:rsid w:val="00A35299"/>
    <w:rsid w:val="00A507EB"/>
    <w:rsid w:val="00A71185"/>
    <w:rsid w:val="00A93751"/>
    <w:rsid w:val="00AA6DFD"/>
    <w:rsid w:val="00AC47FB"/>
    <w:rsid w:val="00AE7009"/>
    <w:rsid w:val="00AF297F"/>
    <w:rsid w:val="00AF794F"/>
    <w:rsid w:val="00B12E56"/>
    <w:rsid w:val="00B52D14"/>
    <w:rsid w:val="00B53205"/>
    <w:rsid w:val="00B8024C"/>
    <w:rsid w:val="00B90A76"/>
    <w:rsid w:val="00B9488D"/>
    <w:rsid w:val="00BA6B66"/>
    <w:rsid w:val="00BB0ED8"/>
    <w:rsid w:val="00BC0B47"/>
    <w:rsid w:val="00BC0BE7"/>
    <w:rsid w:val="00BC7398"/>
    <w:rsid w:val="00BE1A30"/>
    <w:rsid w:val="00BF4FB2"/>
    <w:rsid w:val="00C21264"/>
    <w:rsid w:val="00C23172"/>
    <w:rsid w:val="00CA125A"/>
    <w:rsid w:val="00CB3A88"/>
    <w:rsid w:val="00D55F1C"/>
    <w:rsid w:val="00DB5961"/>
    <w:rsid w:val="00DC06A9"/>
    <w:rsid w:val="00DC36E0"/>
    <w:rsid w:val="00DC5D2A"/>
    <w:rsid w:val="00E0353F"/>
    <w:rsid w:val="00E66720"/>
    <w:rsid w:val="00E83B74"/>
    <w:rsid w:val="00EA0F2B"/>
    <w:rsid w:val="00ED1CDD"/>
    <w:rsid w:val="00F14A88"/>
    <w:rsid w:val="00F7024F"/>
    <w:rsid w:val="00F86861"/>
    <w:rsid w:val="00FA49D7"/>
    <w:rsid w:val="00FE0D69"/>
    <w:rsid w:val="00FE14C7"/>
    <w:rsid w:val="00FE30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0A1A10"/>
  <w15:chartTrackingRefBased/>
  <w15:docId w15:val="{DE6FAE83-479E-40C3-AFA5-D53055C4DE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B53205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DB5961"/>
    <w:rPr>
      <w:color w:val="0563C1" w:themeColor="hyperlink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952D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952D7A"/>
    <w:rPr>
      <w:rFonts w:ascii="Segoe UI" w:hAnsi="Segoe UI" w:cs="Segoe UI"/>
      <w:sz w:val="18"/>
      <w:szCs w:val="18"/>
    </w:rPr>
  </w:style>
  <w:style w:type="character" w:styleId="Feloldatlanmegemlts">
    <w:name w:val="Unresolved Mention"/>
    <w:basedOn w:val="Bekezdsalapbettpusa"/>
    <w:uiPriority w:val="99"/>
    <w:semiHidden/>
    <w:unhideWhenUsed/>
    <w:rsid w:val="0027603F"/>
    <w:rPr>
      <w:color w:val="605E5C"/>
      <w:shd w:val="clear" w:color="auto" w:fill="E1DFDD"/>
    </w:rPr>
  </w:style>
  <w:style w:type="paragraph" w:styleId="lfej">
    <w:name w:val="header"/>
    <w:basedOn w:val="Norml"/>
    <w:link w:val="lfejChar"/>
    <w:uiPriority w:val="99"/>
    <w:unhideWhenUsed/>
    <w:rsid w:val="00DC36E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DC36E0"/>
  </w:style>
  <w:style w:type="paragraph" w:styleId="llb">
    <w:name w:val="footer"/>
    <w:basedOn w:val="Norml"/>
    <w:link w:val="llbChar"/>
    <w:uiPriority w:val="99"/>
    <w:unhideWhenUsed/>
    <w:rsid w:val="00DC36E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DC36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938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zibok.balazs@pte.h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86192B-C87D-4F1B-9F34-A73BF7C509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5</Pages>
  <Words>1047</Words>
  <Characters>7232</Characters>
  <Application>Microsoft Office Word</Application>
  <DocSecurity>0</DocSecurity>
  <Lines>60</Lines>
  <Paragraphs>1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Kottászné dr. Vass Orsolya</cp:lastModifiedBy>
  <cp:revision>4</cp:revision>
  <dcterms:created xsi:type="dcterms:W3CDTF">2021-03-11T11:40:00Z</dcterms:created>
  <dcterms:modified xsi:type="dcterms:W3CDTF">2021-03-25T09:23:00Z</dcterms:modified>
</cp:coreProperties>
</file>